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02D34" w14:textId="58542265" w:rsidR="007166A4" w:rsidRPr="00DB6964" w:rsidRDefault="00F05B38" w:rsidP="00C53C65">
      <w:pPr>
        <w:spacing w:before="240" w:after="120" w:line="240" w:lineRule="auto"/>
        <w:jc w:val="center"/>
        <w:rPr>
          <w:rFonts w:ascii="Helvetica" w:hAnsi="Helvetica" w:cs="Helvetica"/>
          <w:b/>
          <w:sz w:val="44"/>
          <w:szCs w:val="44"/>
        </w:rPr>
      </w:pPr>
      <w:r w:rsidRPr="00DB6964">
        <w:rPr>
          <w:rFonts w:ascii="Helvetica" w:hAnsi="Helvetica" w:cs="Helvetica"/>
          <w:b/>
          <w:sz w:val="44"/>
          <w:szCs w:val="44"/>
        </w:rPr>
        <w:t>Joshua Deans</w:t>
      </w:r>
    </w:p>
    <w:p w14:paraId="198E144F" w14:textId="4224FF11" w:rsidR="004B3F04" w:rsidRPr="0065402A" w:rsidRDefault="00171DB6" w:rsidP="00E71A88">
      <w:pPr>
        <w:pBdr>
          <w:bottom w:val="threeDEmboss" w:sz="6" w:space="1" w:color="AEAAAA" w:themeColor="background2" w:themeShade="BF"/>
        </w:pBdr>
        <w:spacing w:after="80" w:line="240" w:lineRule="auto"/>
        <w:rPr>
          <w:rFonts w:cstheme="minorHAnsi"/>
          <w:b/>
          <w:sz w:val="24"/>
          <w:szCs w:val="24"/>
        </w:rPr>
      </w:pPr>
      <w:r w:rsidRPr="0065402A">
        <w:rPr>
          <w:rFonts w:cstheme="minorHAnsi"/>
          <w:b/>
          <w:sz w:val="24"/>
          <w:szCs w:val="24"/>
        </w:rPr>
        <w:t>EDUCATION</w:t>
      </w:r>
    </w:p>
    <w:p w14:paraId="7AADE759" w14:textId="77777777" w:rsidR="004B3F04" w:rsidRPr="00ED6CF1" w:rsidRDefault="004B3F04" w:rsidP="00F95ABE">
      <w:pPr>
        <w:tabs>
          <w:tab w:val="right" w:pos="10426"/>
        </w:tabs>
        <w:spacing w:after="0" w:line="240" w:lineRule="auto"/>
        <w:rPr>
          <w:rFonts w:cstheme="minorHAnsi"/>
        </w:rPr>
      </w:pPr>
      <w:r w:rsidRPr="00ED6CF1">
        <w:rPr>
          <w:rFonts w:cstheme="minorHAnsi"/>
          <w:b/>
        </w:rPr>
        <w:t>Simon Fraser University</w:t>
      </w:r>
      <w:r w:rsidRPr="00ED6CF1">
        <w:rPr>
          <w:rFonts w:cstheme="minorHAnsi"/>
        </w:rPr>
        <w:t>, Burnaby, BC, Canada</w:t>
      </w:r>
      <w:r w:rsidRPr="00ED6CF1">
        <w:rPr>
          <w:rFonts w:cstheme="minorHAnsi"/>
        </w:rPr>
        <w:tab/>
      </w:r>
      <w:r w:rsidRPr="00ED6CF1">
        <w:rPr>
          <w:rFonts w:cstheme="minorHAnsi"/>
          <w:b/>
        </w:rPr>
        <w:t>Sept 2017 – Apr 2020</w:t>
      </w:r>
    </w:p>
    <w:p w14:paraId="7C913A90" w14:textId="6086314C" w:rsidR="004B3F04" w:rsidRPr="00ED6CF1" w:rsidRDefault="004B3F04" w:rsidP="00A139ED">
      <w:pPr>
        <w:tabs>
          <w:tab w:val="right" w:pos="10426"/>
        </w:tabs>
        <w:spacing w:after="0" w:line="240" w:lineRule="auto"/>
        <w:rPr>
          <w:rFonts w:cstheme="minorHAnsi"/>
          <w:color w:val="000000" w:themeColor="text1"/>
        </w:rPr>
      </w:pPr>
      <w:r w:rsidRPr="00ED6CF1">
        <w:rPr>
          <w:rFonts w:cstheme="minorHAnsi"/>
        </w:rPr>
        <w:t>Bachelor of Computing Science</w:t>
      </w:r>
      <w:r w:rsidR="009E6F22" w:rsidRPr="00ED6CF1">
        <w:rPr>
          <w:rFonts w:cstheme="minorHAnsi"/>
        </w:rPr>
        <w:t xml:space="preserve"> (</w:t>
      </w:r>
      <w:r w:rsidRPr="00ED6CF1">
        <w:rPr>
          <w:rFonts w:cstheme="minorHAnsi"/>
        </w:rPr>
        <w:t>Second Degree</w:t>
      </w:r>
      <w:r w:rsidR="009E6F22" w:rsidRPr="00ED6CF1">
        <w:rPr>
          <w:rFonts w:cstheme="minorHAnsi"/>
        </w:rPr>
        <w:t>)</w:t>
      </w:r>
      <w:r w:rsidRPr="00ED6CF1">
        <w:rPr>
          <w:rFonts w:cstheme="minorHAnsi"/>
        </w:rPr>
        <w:tab/>
      </w:r>
      <w:r w:rsidRPr="00ED6CF1">
        <w:rPr>
          <w:rFonts w:cstheme="minorHAnsi"/>
          <w:color w:val="000000" w:themeColor="text1"/>
        </w:rPr>
        <w:t xml:space="preserve">Average: </w:t>
      </w:r>
      <w:r w:rsidRPr="00ED6CF1">
        <w:rPr>
          <w:rStyle w:val="pseditboxlabel"/>
          <w:rFonts w:cstheme="minorHAnsi"/>
        </w:rPr>
        <w:t>3.82</w:t>
      </w:r>
      <w:r w:rsidRPr="00ED6CF1">
        <w:rPr>
          <w:rFonts w:cstheme="minorHAnsi"/>
          <w:color w:val="000000" w:themeColor="text1"/>
        </w:rPr>
        <w:t>/4.33</w:t>
      </w:r>
    </w:p>
    <w:p w14:paraId="6A80A29E" w14:textId="4E338ED8" w:rsidR="004B3F04" w:rsidRPr="00ED6CF1" w:rsidRDefault="004B3F04" w:rsidP="00E71A88">
      <w:pPr>
        <w:pStyle w:val="ListParagraph"/>
        <w:numPr>
          <w:ilvl w:val="0"/>
          <w:numId w:val="2"/>
        </w:numPr>
        <w:spacing w:after="120" w:line="240" w:lineRule="auto"/>
        <w:ind w:left="284" w:hanging="218"/>
        <w:rPr>
          <w:rFonts w:cstheme="minorHAnsi"/>
        </w:rPr>
      </w:pPr>
      <w:r w:rsidRPr="00ED6CF1">
        <w:rPr>
          <w:rFonts w:cstheme="minorHAnsi"/>
        </w:rPr>
        <w:t>Deans Honour Roll</w:t>
      </w:r>
      <w:r w:rsidR="00100275" w:rsidRPr="00ED6CF1">
        <w:rPr>
          <w:rFonts w:cstheme="minorHAnsi"/>
        </w:rPr>
        <w:t>:</w:t>
      </w:r>
      <w:r w:rsidRPr="00ED6CF1">
        <w:rPr>
          <w:rFonts w:cstheme="minorHAnsi"/>
        </w:rPr>
        <w:t xml:space="preserve"> Summer 2018, Fall 2018</w:t>
      </w:r>
    </w:p>
    <w:p w14:paraId="63EB6E6C" w14:textId="77777777" w:rsidR="004B3F04" w:rsidRPr="00ED6CF1" w:rsidRDefault="004B3F04" w:rsidP="00A139ED">
      <w:pPr>
        <w:tabs>
          <w:tab w:val="right" w:pos="10426"/>
        </w:tabs>
        <w:spacing w:after="0" w:line="240" w:lineRule="auto"/>
        <w:rPr>
          <w:rFonts w:cstheme="minorHAnsi"/>
          <w:b/>
        </w:rPr>
      </w:pPr>
      <w:r w:rsidRPr="00ED6CF1">
        <w:rPr>
          <w:rFonts w:cstheme="minorHAnsi"/>
          <w:b/>
        </w:rPr>
        <w:t>University of British Columbia</w:t>
      </w:r>
      <w:r w:rsidRPr="00ED6CF1">
        <w:rPr>
          <w:rFonts w:cstheme="minorHAnsi"/>
        </w:rPr>
        <w:t>, Vancouver, BC, Canada</w:t>
      </w:r>
      <w:r w:rsidRPr="00ED6CF1">
        <w:rPr>
          <w:rFonts w:cstheme="minorHAnsi"/>
        </w:rPr>
        <w:tab/>
      </w:r>
      <w:r w:rsidRPr="00ED6CF1">
        <w:rPr>
          <w:rFonts w:cstheme="minorHAnsi"/>
          <w:b/>
        </w:rPr>
        <w:t>Sept 2011 – Apr 2016</w:t>
      </w:r>
    </w:p>
    <w:p w14:paraId="59F81C12" w14:textId="77777777" w:rsidR="004B3F04" w:rsidRPr="00ED6CF1" w:rsidRDefault="004B3F04" w:rsidP="00A139ED">
      <w:pPr>
        <w:tabs>
          <w:tab w:val="right" w:pos="10426"/>
        </w:tabs>
        <w:spacing w:after="0" w:line="240" w:lineRule="auto"/>
        <w:rPr>
          <w:rFonts w:cstheme="minorHAnsi"/>
          <w:color w:val="000000" w:themeColor="text1"/>
        </w:rPr>
      </w:pPr>
      <w:r w:rsidRPr="00ED6CF1">
        <w:rPr>
          <w:rFonts w:cstheme="minorHAnsi"/>
        </w:rPr>
        <w:t>Bachelor of Applied Science, Civil Engineering</w:t>
      </w:r>
      <w:r w:rsidRPr="00ED6CF1">
        <w:rPr>
          <w:rFonts w:cstheme="minorHAnsi"/>
        </w:rPr>
        <w:tab/>
      </w:r>
      <w:r w:rsidRPr="00ED6CF1">
        <w:rPr>
          <w:rFonts w:cstheme="minorHAnsi"/>
          <w:color w:val="000000" w:themeColor="text1"/>
        </w:rPr>
        <w:t>Average: 78%</w:t>
      </w:r>
    </w:p>
    <w:p w14:paraId="1E59BB87" w14:textId="18D601FF" w:rsidR="004B3F04" w:rsidRPr="00ED6CF1" w:rsidRDefault="004B3F04" w:rsidP="00FD63FC">
      <w:pPr>
        <w:pStyle w:val="ListParagraph"/>
        <w:numPr>
          <w:ilvl w:val="0"/>
          <w:numId w:val="2"/>
        </w:numPr>
        <w:spacing w:after="80" w:line="240" w:lineRule="auto"/>
        <w:ind w:left="284" w:hanging="218"/>
        <w:rPr>
          <w:rFonts w:cstheme="minorHAnsi"/>
        </w:rPr>
      </w:pPr>
      <w:r w:rsidRPr="00ED6CF1">
        <w:rPr>
          <w:rFonts w:cstheme="minorHAnsi"/>
        </w:rPr>
        <w:t>Deans Honour List</w:t>
      </w:r>
      <w:r w:rsidR="00100275" w:rsidRPr="00ED6CF1">
        <w:rPr>
          <w:rFonts w:cstheme="minorHAnsi"/>
        </w:rPr>
        <w:t>:</w:t>
      </w:r>
      <w:r w:rsidRPr="00ED6CF1">
        <w:rPr>
          <w:rFonts w:cstheme="minorHAnsi"/>
        </w:rPr>
        <w:t xml:space="preserve"> 2015W</w:t>
      </w:r>
    </w:p>
    <w:p w14:paraId="38A47E4D" w14:textId="3F752379" w:rsidR="004B3F04" w:rsidRPr="00ED6CF1" w:rsidRDefault="004B3F04" w:rsidP="00E15F57">
      <w:pPr>
        <w:pStyle w:val="ListParagraph"/>
        <w:numPr>
          <w:ilvl w:val="0"/>
          <w:numId w:val="2"/>
        </w:numPr>
        <w:spacing w:after="120" w:line="240" w:lineRule="auto"/>
        <w:ind w:left="284" w:hanging="218"/>
        <w:rPr>
          <w:rFonts w:cstheme="minorHAnsi"/>
        </w:rPr>
      </w:pPr>
      <w:r w:rsidRPr="00ED6CF1">
        <w:rPr>
          <w:rFonts w:cstheme="minorHAnsi"/>
        </w:rPr>
        <w:t>Civil Capstone Design Award (2016 Grad Class)</w:t>
      </w:r>
    </w:p>
    <w:p w14:paraId="11E42D8D" w14:textId="3B70F48F" w:rsidR="004922FB" w:rsidRPr="0065402A" w:rsidRDefault="00171DB6" w:rsidP="00E71A88">
      <w:pPr>
        <w:pBdr>
          <w:bottom w:val="threeDEmboss" w:sz="6" w:space="1" w:color="AEAAAA" w:themeColor="background2" w:themeShade="BF"/>
        </w:pBdr>
        <w:spacing w:after="80"/>
        <w:rPr>
          <w:rFonts w:cstheme="minorHAnsi"/>
          <w:b/>
          <w:sz w:val="24"/>
          <w:szCs w:val="24"/>
        </w:rPr>
      </w:pPr>
      <w:r w:rsidRPr="0065402A">
        <w:rPr>
          <w:rFonts w:cstheme="minorHAnsi"/>
          <w:b/>
          <w:sz w:val="24"/>
          <w:szCs w:val="24"/>
        </w:rPr>
        <w:t>SOFTWARE CO-OP WORK EXPERIENCE</w:t>
      </w:r>
    </w:p>
    <w:p w14:paraId="1F636259" w14:textId="694304EA" w:rsidR="00953C1E" w:rsidRPr="0065402A" w:rsidRDefault="001A749A" w:rsidP="00A139ED">
      <w:pPr>
        <w:tabs>
          <w:tab w:val="right" w:pos="10426"/>
        </w:tabs>
        <w:spacing w:after="0" w:line="240" w:lineRule="auto"/>
        <w:rPr>
          <w:rFonts w:cstheme="minorHAnsi"/>
        </w:rPr>
      </w:pPr>
      <w:r w:rsidRPr="0065402A">
        <w:rPr>
          <w:rFonts w:cstheme="minorHAnsi"/>
          <w:b/>
        </w:rPr>
        <w:t>Jostle Corporation</w:t>
      </w:r>
      <w:r w:rsidR="009A4142" w:rsidRPr="0065402A">
        <w:rPr>
          <w:rFonts w:cstheme="minorHAnsi"/>
          <w:b/>
        </w:rPr>
        <w:t>,</w:t>
      </w:r>
      <w:r w:rsidR="00FE136F" w:rsidRPr="0065402A">
        <w:rPr>
          <w:rFonts w:cstheme="minorHAnsi"/>
          <w:i/>
        </w:rPr>
        <w:t xml:space="preserve"> </w:t>
      </w:r>
      <w:r w:rsidR="00FE136F" w:rsidRPr="0065402A">
        <w:rPr>
          <w:rFonts w:cstheme="minorHAnsi"/>
        </w:rPr>
        <w:t>Java UI Developer Intern</w:t>
      </w:r>
      <w:r w:rsidR="00D01FFE">
        <w:rPr>
          <w:rFonts w:cstheme="minorHAnsi"/>
        </w:rPr>
        <w:t>:</w:t>
      </w:r>
      <w:r w:rsidR="000A095A">
        <w:rPr>
          <w:rFonts w:cstheme="minorHAnsi"/>
        </w:rPr>
        <w:t xml:space="preserve"> </w:t>
      </w:r>
      <w:r w:rsidR="003A5FDC" w:rsidRPr="0065402A">
        <w:rPr>
          <w:rFonts w:cstheme="minorHAnsi"/>
        </w:rPr>
        <w:t>Platform-Wide</w:t>
      </w:r>
      <w:r w:rsidR="00513F4A" w:rsidRPr="0065402A">
        <w:rPr>
          <w:rFonts w:cstheme="minorHAnsi"/>
        </w:rPr>
        <w:tab/>
      </w:r>
      <w:r w:rsidR="00513F4A" w:rsidRPr="0065402A">
        <w:rPr>
          <w:rFonts w:cstheme="minorHAnsi"/>
          <w:b/>
        </w:rPr>
        <w:t>Jan 2019 – Aug 2019</w:t>
      </w:r>
    </w:p>
    <w:p w14:paraId="2D6E76B3" w14:textId="052BAD5A" w:rsidR="002971E3" w:rsidRPr="00ED6CF1" w:rsidRDefault="00CE4393" w:rsidP="00A51F96">
      <w:pPr>
        <w:pStyle w:val="ListParagraph"/>
        <w:numPr>
          <w:ilvl w:val="0"/>
          <w:numId w:val="2"/>
        </w:numPr>
        <w:spacing w:after="80" w:line="240" w:lineRule="auto"/>
        <w:ind w:left="284" w:hanging="218"/>
        <w:rPr>
          <w:rFonts w:cstheme="minorHAnsi"/>
          <w:szCs w:val="21"/>
        </w:rPr>
      </w:pPr>
      <w:r w:rsidRPr="00ED6CF1">
        <w:rPr>
          <w:rFonts w:cstheme="minorHAnsi"/>
          <w:szCs w:val="21"/>
        </w:rPr>
        <w:t>Implemented</w:t>
      </w:r>
      <w:r w:rsidR="0033383A" w:rsidRPr="00ED6CF1">
        <w:rPr>
          <w:rFonts w:cstheme="minorHAnsi"/>
          <w:szCs w:val="21"/>
        </w:rPr>
        <w:t xml:space="preserve"> </w:t>
      </w:r>
      <w:r w:rsidR="00A1287E" w:rsidRPr="00ED6CF1">
        <w:rPr>
          <w:rFonts w:cstheme="minorHAnsi"/>
          <w:szCs w:val="21"/>
        </w:rPr>
        <w:t>a</w:t>
      </w:r>
      <w:r w:rsidR="003B16FF" w:rsidRPr="00ED6CF1">
        <w:rPr>
          <w:rFonts w:cstheme="minorHAnsi"/>
          <w:szCs w:val="21"/>
        </w:rPr>
        <w:t>n extensive</w:t>
      </w:r>
      <w:r w:rsidR="00543672" w:rsidRPr="00ED6CF1">
        <w:rPr>
          <w:rFonts w:cstheme="minorHAnsi"/>
          <w:szCs w:val="21"/>
        </w:rPr>
        <w:t xml:space="preserve"> </w:t>
      </w:r>
      <w:r w:rsidR="00A1287E" w:rsidRPr="00ED6CF1">
        <w:rPr>
          <w:rFonts w:cstheme="minorHAnsi"/>
          <w:szCs w:val="21"/>
        </w:rPr>
        <w:t>framework</w:t>
      </w:r>
      <w:r w:rsidR="003A0B89" w:rsidRPr="00ED6CF1">
        <w:rPr>
          <w:rFonts w:cstheme="minorHAnsi"/>
          <w:szCs w:val="21"/>
        </w:rPr>
        <w:t xml:space="preserve"> </w:t>
      </w:r>
      <w:r w:rsidR="00D875CE" w:rsidRPr="00ED6CF1">
        <w:rPr>
          <w:rFonts w:cstheme="minorHAnsi"/>
          <w:szCs w:val="21"/>
        </w:rPr>
        <w:t>t</w:t>
      </w:r>
      <w:r w:rsidR="002971E3" w:rsidRPr="00ED6CF1">
        <w:rPr>
          <w:rFonts w:cstheme="minorHAnsi"/>
          <w:szCs w:val="21"/>
        </w:rPr>
        <w:t xml:space="preserve">o </w:t>
      </w:r>
      <w:r w:rsidR="007040E1" w:rsidRPr="00ED6CF1">
        <w:rPr>
          <w:rFonts w:cstheme="minorHAnsi"/>
          <w:szCs w:val="21"/>
        </w:rPr>
        <w:t xml:space="preserve">unify </w:t>
      </w:r>
      <w:r w:rsidR="00543672" w:rsidRPr="00ED6CF1">
        <w:rPr>
          <w:rFonts w:cstheme="minorHAnsi"/>
          <w:szCs w:val="21"/>
        </w:rPr>
        <w:t>UI</w:t>
      </w:r>
      <w:r w:rsidR="00CA5DBF" w:rsidRPr="00ED6CF1">
        <w:rPr>
          <w:rFonts w:cstheme="minorHAnsi"/>
          <w:szCs w:val="21"/>
        </w:rPr>
        <w:t xml:space="preserve"> navigation</w:t>
      </w:r>
      <w:r w:rsidR="003A0B89" w:rsidRPr="00ED6CF1">
        <w:rPr>
          <w:rFonts w:cstheme="minorHAnsi"/>
          <w:szCs w:val="21"/>
        </w:rPr>
        <w:t xml:space="preserve"> </w:t>
      </w:r>
      <w:r w:rsidR="00285EC5" w:rsidRPr="00ED6CF1">
        <w:rPr>
          <w:rFonts w:cstheme="minorHAnsi"/>
          <w:szCs w:val="21"/>
        </w:rPr>
        <w:t>in a Java/GWT codebase</w:t>
      </w:r>
      <w:r w:rsidR="00FF033E" w:rsidRPr="00ED6CF1">
        <w:rPr>
          <w:rFonts w:cstheme="minorHAnsi"/>
          <w:szCs w:val="21"/>
        </w:rPr>
        <w:t>.</w:t>
      </w:r>
    </w:p>
    <w:p w14:paraId="418610EF" w14:textId="13D73EC4" w:rsidR="00CF7CDE" w:rsidRPr="00ED6CF1" w:rsidRDefault="000D7773" w:rsidP="003C5C5E">
      <w:pPr>
        <w:pStyle w:val="ListParagraph"/>
        <w:numPr>
          <w:ilvl w:val="0"/>
          <w:numId w:val="2"/>
        </w:numPr>
        <w:shd w:val="clear" w:color="auto" w:fill="FFFFFF" w:themeFill="background1"/>
        <w:spacing w:after="80" w:line="240" w:lineRule="auto"/>
        <w:ind w:left="284" w:hanging="218"/>
        <w:rPr>
          <w:rFonts w:cstheme="minorHAnsi"/>
          <w:color w:val="232323"/>
          <w:szCs w:val="21"/>
        </w:rPr>
      </w:pPr>
      <w:r w:rsidRPr="00ED6CF1">
        <w:rPr>
          <w:rFonts w:cstheme="minorHAnsi"/>
          <w:szCs w:val="21"/>
        </w:rPr>
        <w:t>Redesigned</w:t>
      </w:r>
      <w:r w:rsidR="00CF7CDE" w:rsidRPr="00ED6CF1">
        <w:rPr>
          <w:rFonts w:cstheme="minorHAnsi"/>
          <w:szCs w:val="21"/>
        </w:rPr>
        <w:t xml:space="preserve"> </w:t>
      </w:r>
      <w:r w:rsidRPr="00ED6CF1">
        <w:rPr>
          <w:rFonts w:cstheme="minorHAnsi"/>
          <w:szCs w:val="21"/>
        </w:rPr>
        <w:t>Jostle’s</w:t>
      </w:r>
      <w:r w:rsidR="00D01FFE">
        <w:rPr>
          <w:rFonts w:cstheme="minorHAnsi"/>
          <w:szCs w:val="21"/>
        </w:rPr>
        <w:t xml:space="preserve"> UI</w:t>
      </w:r>
      <w:r w:rsidRPr="00ED6CF1">
        <w:rPr>
          <w:rFonts w:cstheme="minorHAnsi"/>
          <w:szCs w:val="21"/>
        </w:rPr>
        <w:t xml:space="preserve"> </w:t>
      </w:r>
      <w:r w:rsidR="00CF7CDE" w:rsidRPr="00ED6CF1">
        <w:rPr>
          <w:rFonts w:cstheme="minorHAnsi"/>
          <w:szCs w:val="21"/>
        </w:rPr>
        <w:t>view management system to</w:t>
      </w:r>
      <w:r w:rsidR="003C5C5E" w:rsidRPr="00ED6CF1">
        <w:rPr>
          <w:rFonts w:cstheme="minorHAnsi"/>
          <w:szCs w:val="21"/>
        </w:rPr>
        <w:t xml:space="preserve"> reduce code redundancy and simplify development flows</w:t>
      </w:r>
      <w:r w:rsidR="008236A8" w:rsidRPr="00ED6CF1">
        <w:rPr>
          <w:rFonts w:cstheme="minorHAnsi"/>
          <w:szCs w:val="21"/>
        </w:rPr>
        <w:t>.</w:t>
      </w:r>
      <w:r w:rsidR="00CF7CDE" w:rsidRPr="00ED6CF1">
        <w:rPr>
          <w:rFonts w:cstheme="minorHAnsi"/>
          <w:szCs w:val="21"/>
        </w:rPr>
        <w:t xml:space="preserve"> </w:t>
      </w:r>
    </w:p>
    <w:p w14:paraId="0ED5B091" w14:textId="516FEE50" w:rsidR="00086C40" w:rsidRPr="00431D29" w:rsidRDefault="007E34E7" w:rsidP="00A51F96">
      <w:pPr>
        <w:pStyle w:val="ListParagraph"/>
        <w:numPr>
          <w:ilvl w:val="0"/>
          <w:numId w:val="2"/>
        </w:numPr>
        <w:spacing w:after="80" w:line="240" w:lineRule="auto"/>
        <w:ind w:left="284" w:hanging="218"/>
        <w:rPr>
          <w:rFonts w:cstheme="minorHAnsi"/>
          <w:color w:val="232323"/>
        </w:rPr>
      </w:pPr>
      <w:r w:rsidRPr="00431D29">
        <w:rPr>
          <w:rFonts w:cstheme="minorHAnsi"/>
        </w:rPr>
        <w:t>Integrated</w:t>
      </w:r>
      <w:r w:rsidR="00CC37DB" w:rsidRPr="00431D29">
        <w:rPr>
          <w:rFonts w:cstheme="minorHAnsi"/>
        </w:rPr>
        <w:t xml:space="preserve"> </w:t>
      </w:r>
      <w:r w:rsidR="00FD63FC" w:rsidRPr="00431D29">
        <w:rPr>
          <w:rFonts w:cstheme="minorHAnsi"/>
        </w:rPr>
        <w:t>responsive</w:t>
      </w:r>
      <w:r w:rsidR="0018690E" w:rsidRPr="00431D29">
        <w:rPr>
          <w:rFonts w:cstheme="minorHAnsi"/>
        </w:rPr>
        <w:t xml:space="preserve"> </w:t>
      </w:r>
      <w:r w:rsidR="00FD63FC" w:rsidRPr="00431D29">
        <w:rPr>
          <w:rFonts w:cstheme="minorHAnsi"/>
        </w:rPr>
        <w:t>Window</w:t>
      </w:r>
      <w:r w:rsidR="005D4A2E" w:rsidRPr="00431D29">
        <w:rPr>
          <w:rFonts w:cstheme="minorHAnsi"/>
        </w:rPr>
        <w:t xml:space="preserve"> component</w:t>
      </w:r>
      <w:r w:rsidR="00FD63FC" w:rsidRPr="00431D29">
        <w:rPr>
          <w:rFonts w:cstheme="minorHAnsi"/>
        </w:rPr>
        <w:t>s</w:t>
      </w:r>
      <w:r w:rsidRPr="00431D29">
        <w:rPr>
          <w:rFonts w:cstheme="minorHAnsi"/>
        </w:rPr>
        <w:t xml:space="preserve"> </w:t>
      </w:r>
      <w:r w:rsidR="001745BE" w:rsidRPr="00431D29">
        <w:rPr>
          <w:rFonts w:cstheme="minorHAnsi"/>
        </w:rPr>
        <w:t>into</w:t>
      </w:r>
      <w:r w:rsidRPr="00431D29">
        <w:rPr>
          <w:rFonts w:cstheme="minorHAnsi"/>
        </w:rPr>
        <w:t xml:space="preserve"> the framework</w:t>
      </w:r>
      <w:r w:rsidR="00FD63FC" w:rsidRPr="00431D29">
        <w:rPr>
          <w:rFonts w:cstheme="minorHAnsi"/>
        </w:rPr>
        <w:t xml:space="preserve"> </w:t>
      </w:r>
      <w:r w:rsidR="00745722" w:rsidRPr="00431D29">
        <w:rPr>
          <w:rFonts w:cstheme="minorHAnsi"/>
        </w:rPr>
        <w:t>using</w:t>
      </w:r>
      <w:r w:rsidR="00CC37DB" w:rsidRPr="00431D29">
        <w:rPr>
          <w:rFonts w:cstheme="minorHAnsi"/>
        </w:rPr>
        <w:t xml:space="preserve"> </w:t>
      </w:r>
      <w:r w:rsidR="00CB785C" w:rsidRPr="00431D29">
        <w:rPr>
          <w:rFonts w:cstheme="minorHAnsi"/>
        </w:rPr>
        <w:t>CSS animations</w:t>
      </w:r>
      <w:r w:rsidR="00086C40" w:rsidRPr="00431D29">
        <w:rPr>
          <w:rFonts w:cstheme="minorHAnsi"/>
        </w:rPr>
        <w:t xml:space="preserve"> </w:t>
      </w:r>
      <w:r w:rsidR="00CB785C" w:rsidRPr="00431D29">
        <w:rPr>
          <w:rFonts w:cstheme="minorHAnsi"/>
        </w:rPr>
        <w:t xml:space="preserve">and </w:t>
      </w:r>
      <w:r w:rsidR="00FD63FC" w:rsidRPr="00431D29">
        <w:rPr>
          <w:rFonts w:cstheme="minorHAnsi"/>
        </w:rPr>
        <w:t>Promise-based events</w:t>
      </w:r>
      <w:r w:rsidR="00F21253">
        <w:rPr>
          <w:rFonts w:cstheme="minorHAnsi"/>
        </w:rPr>
        <w:t>.</w:t>
      </w:r>
    </w:p>
    <w:p w14:paraId="0BFFE687" w14:textId="5BB99175" w:rsidR="00721B16" w:rsidRPr="00ED6CF1" w:rsidRDefault="00C148D5" w:rsidP="00E15F57">
      <w:pPr>
        <w:pStyle w:val="ListParagraph"/>
        <w:numPr>
          <w:ilvl w:val="0"/>
          <w:numId w:val="2"/>
        </w:numPr>
        <w:spacing w:after="120" w:line="240" w:lineRule="auto"/>
        <w:ind w:left="284" w:hanging="218"/>
        <w:rPr>
          <w:rFonts w:cstheme="minorHAnsi"/>
          <w:color w:val="232323"/>
          <w:szCs w:val="21"/>
        </w:rPr>
      </w:pPr>
      <w:r>
        <w:rPr>
          <w:rFonts w:cstheme="minorHAnsi"/>
          <w:color w:val="000000" w:themeColor="text1"/>
          <w:szCs w:val="21"/>
        </w:rPr>
        <w:t>Used</w:t>
      </w:r>
      <w:r w:rsidR="00E27FFC" w:rsidRPr="00ED6CF1">
        <w:rPr>
          <w:rFonts w:cstheme="minorHAnsi"/>
          <w:color w:val="000000" w:themeColor="text1"/>
          <w:szCs w:val="21"/>
        </w:rPr>
        <w:t xml:space="preserve"> object-oriented design principles and design patterns</w:t>
      </w:r>
      <w:r w:rsidR="00E27FFC">
        <w:rPr>
          <w:rFonts w:cstheme="minorHAnsi"/>
          <w:color w:val="000000" w:themeColor="text1"/>
          <w:szCs w:val="21"/>
        </w:rPr>
        <w:t xml:space="preserve"> to make</w:t>
      </w:r>
      <w:r w:rsidR="00E27FFC" w:rsidRPr="00ED6CF1">
        <w:rPr>
          <w:rFonts w:cstheme="minorHAnsi"/>
          <w:color w:val="000000" w:themeColor="text1"/>
          <w:szCs w:val="21"/>
        </w:rPr>
        <w:t xml:space="preserve"> </w:t>
      </w:r>
      <w:r w:rsidR="00D106DA" w:rsidRPr="00ED6CF1">
        <w:rPr>
          <w:rFonts w:cstheme="minorHAnsi"/>
          <w:color w:val="000000" w:themeColor="text1"/>
          <w:szCs w:val="21"/>
        </w:rPr>
        <w:t>the framework scalable</w:t>
      </w:r>
      <w:r w:rsidR="000B3D77">
        <w:rPr>
          <w:rFonts w:cstheme="minorHAnsi"/>
          <w:color w:val="000000" w:themeColor="text1"/>
          <w:szCs w:val="21"/>
        </w:rPr>
        <w:t xml:space="preserve"> and robust</w:t>
      </w:r>
      <w:r w:rsidR="00C10E18" w:rsidRPr="00ED6CF1">
        <w:rPr>
          <w:rFonts w:cstheme="minorHAnsi"/>
          <w:color w:val="000000" w:themeColor="text1"/>
          <w:szCs w:val="21"/>
        </w:rPr>
        <w:t>.</w:t>
      </w:r>
    </w:p>
    <w:p w14:paraId="76D145E8" w14:textId="784696B2" w:rsidR="00953C1E" w:rsidRPr="0065402A" w:rsidRDefault="00B82C82" w:rsidP="00E71A88">
      <w:pPr>
        <w:pBdr>
          <w:bottom w:val="threeDEmboss" w:sz="6" w:space="1" w:color="AEAAAA" w:themeColor="background2" w:themeShade="BF"/>
        </w:pBdr>
        <w:spacing w:after="80"/>
        <w:rPr>
          <w:rFonts w:cstheme="minorHAnsi"/>
          <w:b/>
          <w:sz w:val="24"/>
          <w:szCs w:val="24"/>
        </w:rPr>
      </w:pPr>
      <w:r w:rsidRPr="0065402A">
        <w:rPr>
          <w:rFonts w:cstheme="minorHAnsi"/>
          <w:b/>
          <w:sz w:val="24"/>
          <w:szCs w:val="24"/>
        </w:rPr>
        <w:t>ENGINEERING WORK EXPERIENCE</w:t>
      </w:r>
    </w:p>
    <w:p w14:paraId="17DCDC84" w14:textId="38B4A506" w:rsidR="00581120" w:rsidRPr="00ED6CF1" w:rsidRDefault="0071209B" w:rsidP="00A139ED">
      <w:pPr>
        <w:tabs>
          <w:tab w:val="right" w:pos="10426"/>
        </w:tabs>
        <w:spacing w:after="0" w:line="240" w:lineRule="auto"/>
        <w:rPr>
          <w:rFonts w:cstheme="minorHAnsi"/>
          <w:b/>
          <w:color w:val="000000" w:themeColor="text1"/>
        </w:rPr>
      </w:pPr>
      <w:r w:rsidRPr="00ED6CF1">
        <w:rPr>
          <w:rFonts w:cstheme="minorHAnsi"/>
          <w:b/>
          <w:color w:val="000000" w:themeColor="text1"/>
        </w:rPr>
        <w:t>Kiewit</w:t>
      </w:r>
      <w:r w:rsidRPr="00ED6CF1">
        <w:rPr>
          <w:rFonts w:cstheme="minorHAnsi"/>
          <w:color w:val="000000" w:themeColor="text1"/>
        </w:rPr>
        <w:t>, Civil Engineer Intern</w:t>
      </w:r>
      <w:r w:rsidR="00D01FFE">
        <w:rPr>
          <w:rFonts w:cstheme="minorHAnsi"/>
          <w:color w:val="000000" w:themeColor="text1"/>
        </w:rPr>
        <w:t>:</w:t>
      </w:r>
      <w:r w:rsidR="000A095A">
        <w:rPr>
          <w:rFonts w:cstheme="minorHAnsi"/>
          <w:color w:val="000000" w:themeColor="text1"/>
        </w:rPr>
        <w:t xml:space="preserve"> </w:t>
      </w:r>
      <w:r w:rsidR="000A095A" w:rsidRPr="00ED6CF1">
        <w:rPr>
          <w:rFonts w:cstheme="minorHAnsi"/>
          <w:color w:val="000000" w:themeColor="text1"/>
        </w:rPr>
        <w:t>Port Mann/Highway 1</w:t>
      </w:r>
      <w:r w:rsidRPr="00ED6CF1">
        <w:rPr>
          <w:rFonts w:cstheme="minorHAnsi"/>
          <w:color w:val="000000" w:themeColor="text1"/>
        </w:rPr>
        <w:tab/>
      </w:r>
      <w:r w:rsidRPr="00ED6CF1">
        <w:rPr>
          <w:rFonts w:cstheme="minorHAnsi"/>
          <w:b/>
          <w:color w:val="000000" w:themeColor="text1"/>
        </w:rPr>
        <w:t>Jan 2015 – Aug 2015</w:t>
      </w:r>
    </w:p>
    <w:p w14:paraId="29C0B269" w14:textId="09616BDD" w:rsidR="002926B3" w:rsidRPr="00ED6CF1" w:rsidRDefault="00190480" w:rsidP="002926B3">
      <w:pPr>
        <w:pStyle w:val="ListParagraph"/>
        <w:numPr>
          <w:ilvl w:val="0"/>
          <w:numId w:val="12"/>
        </w:numPr>
        <w:spacing w:after="0" w:line="240" w:lineRule="auto"/>
        <w:ind w:left="284" w:hanging="207"/>
        <w:rPr>
          <w:rFonts w:cstheme="minorHAnsi"/>
          <w:color w:val="000000" w:themeColor="text1"/>
        </w:rPr>
      </w:pPr>
      <w:r w:rsidRPr="00ED6CF1">
        <w:rPr>
          <w:rFonts w:cstheme="minorHAnsi"/>
          <w:color w:val="000000" w:themeColor="text1"/>
        </w:rPr>
        <w:t>Organi</w:t>
      </w:r>
      <w:r w:rsidR="00390DA4">
        <w:rPr>
          <w:rFonts w:cstheme="minorHAnsi"/>
          <w:color w:val="000000" w:themeColor="text1"/>
        </w:rPr>
        <w:t>z</w:t>
      </w:r>
      <w:r w:rsidRPr="00ED6CF1">
        <w:rPr>
          <w:rFonts w:cstheme="minorHAnsi"/>
          <w:color w:val="000000" w:themeColor="text1"/>
        </w:rPr>
        <w:t>ed</w:t>
      </w:r>
      <w:r w:rsidR="002C68AD" w:rsidRPr="00ED6CF1">
        <w:rPr>
          <w:rFonts w:cstheme="minorHAnsi"/>
          <w:color w:val="000000" w:themeColor="text1"/>
        </w:rPr>
        <w:t xml:space="preserve"> daily</w:t>
      </w:r>
      <w:r w:rsidR="00F460AB" w:rsidRPr="00ED6CF1">
        <w:rPr>
          <w:rFonts w:cstheme="minorHAnsi"/>
          <w:color w:val="000000" w:themeColor="text1"/>
        </w:rPr>
        <w:t xml:space="preserve"> traffic logistics to</w:t>
      </w:r>
      <w:r w:rsidR="002C68AD" w:rsidRPr="00ED6CF1">
        <w:rPr>
          <w:rFonts w:cstheme="minorHAnsi"/>
          <w:color w:val="000000" w:themeColor="text1"/>
        </w:rPr>
        <w:t xml:space="preserve"> </w:t>
      </w:r>
      <w:r w:rsidR="0096112B" w:rsidRPr="00ED6CF1">
        <w:rPr>
          <w:rFonts w:cstheme="minorHAnsi"/>
          <w:color w:val="000000" w:themeColor="text1"/>
        </w:rPr>
        <w:t>support</w:t>
      </w:r>
      <w:r w:rsidR="00F460AB" w:rsidRPr="00ED6CF1">
        <w:rPr>
          <w:rFonts w:cstheme="minorHAnsi"/>
          <w:color w:val="000000" w:themeColor="text1"/>
        </w:rPr>
        <w:t xml:space="preserve"> night shift</w:t>
      </w:r>
      <w:r w:rsidR="00DD5100" w:rsidRPr="00ED6CF1">
        <w:rPr>
          <w:rFonts w:cstheme="minorHAnsi"/>
          <w:color w:val="000000" w:themeColor="text1"/>
        </w:rPr>
        <w:t xml:space="preserve"> </w:t>
      </w:r>
      <w:r w:rsidR="0096112B" w:rsidRPr="00ED6CF1">
        <w:rPr>
          <w:rFonts w:cstheme="minorHAnsi"/>
          <w:color w:val="000000" w:themeColor="text1"/>
        </w:rPr>
        <w:t xml:space="preserve">construction </w:t>
      </w:r>
      <w:r w:rsidR="00563A86" w:rsidRPr="00ED6CF1">
        <w:rPr>
          <w:rFonts w:cstheme="minorHAnsi"/>
          <w:color w:val="000000" w:themeColor="text1"/>
        </w:rPr>
        <w:t>crews</w:t>
      </w:r>
      <w:r w:rsidR="002C68AD" w:rsidRPr="00ED6CF1">
        <w:rPr>
          <w:rFonts w:cstheme="minorHAnsi"/>
          <w:color w:val="000000" w:themeColor="text1"/>
        </w:rPr>
        <w:t>.</w:t>
      </w:r>
    </w:p>
    <w:p w14:paraId="7A4DF2CB" w14:textId="60893305" w:rsidR="003175D2" w:rsidRPr="00ED6CF1" w:rsidRDefault="005760F1" w:rsidP="00E71A88">
      <w:pPr>
        <w:pStyle w:val="ListParagraph"/>
        <w:numPr>
          <w:ilvl w:val="0"/>
          <w:numId w:val="12"/>
        </w:numPr>
        <w:spacing w:after="120" w:line="240" w:lineRule="auto"/>
        <w:ind w:left="284" w:hanging="207"/>
        <w:rPr>
          <w:rFonts w:cstheme="minorHAnsi"/>
          <w:color w:val="000000" w:themeColor="text1"/>
        </w:rPr>
      </w:pPr>
      <w:r w:rsidRPr="00ED6CF1">
        <w:rPr>
          <w:rFonts w:cstheme="minorHAnsi"/>
          <w:color w:val="000000" w:themeColor="text1"/>
        </w:rPr>
        <w:t>Facilitated sale</w:t>
      </w:r>
      <w:r w:rsidR="00F6442E" w:rsidRPr="00ED6CF1">
        <w:rPr>
          <w:rFonts w:cstheme="minorHAnsi"/>
          <w:color w:val="000000" w:themeColor="text1"/>
        </w:rPr>
        <w:t>s</w:t>
      </w:r>
      <w:r w:rsidRPr="00ED6CF1">
        <w:rPr>
          <w:rFonts w:cstheme="minorHAnsi"/>
          <w:color w:val="000000" w:themeColor="text1"/>
        </w:rPr>
        <w:t xml:space="preserve"> of project salvage items, returning </w:t>
      </w:r>
      <w:r w:rsidR="00F6442E" w:rsidRPr="00ED6CF1">
        <w:rPr>
          <w:rFonts w:cstheme="minorHAnsi"/>
          <w:color w:val="000000" w:themeColor="text1"/>
        </w:rPr>
        <w:t>~</w:t>
      </w:r>
      <w:r w:rsidRPr="00ED6CF1">
        <w:rPr>
          <w:rFonts w:cstheme="minorHAnsi"/>
          <w:color w:val="000000" w:themeColor="text1"/>
        </w:rPr>
        <w:t>$10,000 to the project.</w:t>
      </w:r>
    </w:p>
    <w:p w14:paraId="70715B47" w14:textId="6464639A" w:rsidR="001E3A6D" w:rsidRPr="00ED6CF1" w:rsidRDefault="006067E6" w:rsidP="00A139ED">
      <w:pPr>
        <w:tabs>
          <w:tab w:val="right" w:pos="10426"/>
        </w:tabs>
        <w:spacing w:after="0" w:line="240" w:lineRule="auto"/>
        <w:rPr>
          <w:rFonts w:cstheme="minorHAnsi"/>
        </w:rPr>
      </w:pPr>
      <w:r w:rsidRPr="00ED6CF1">
        <w:rPr>
          <w:rFonts w:cstheme="minorHAnsi"/>
          <w:b/>
        </w:rPr>
        <w:t>BC Hydro</w:t>
      </w:r>
      <w:r w:rsidRPr="00ED6CF1">
        <w:rPr>
          <w:rFonts w:cstheme="minorHAnsi"/>
        </w:rPr>
        <w:t xml:space="preserve">, </w:t>
      </w:r>
      <w:r w:rsidR="00AC4B5E" w:rsidRPr="00ED6CF1">
        <w:rPr>
          <w:rFonts w:cstheme="minorHAnsi"/>
          <w:color w:val="000000" w:themeColor="text1"/>
        </w:rPr>
        <w:t>Public Safety and Project Support Co-op</w:t>
      </w:r>
      <w:r w:rsidR="00686A27" w:rsidRPr="00ED6CF1">
        <w:rPr>
          <w:rFonts w:cstheme="minorHAnsi"/>
          <w:color w:val="000000" w:themeColor="text1"/>
        </w:rPr>
        <w:tab/>
      </w:r>
      <w:r w:rsidR="00686A27" w:rsidRPr="00ED6CF1">
        <w:rPr>
          <w:rFonts w:cstheme="minorHAnsi"/>
          <w:b/>
        </w:rPr>
        <w:t>May 2013 – Dec 2013</w:t>
      </w:r>
    </w:p>
    <w:p w14:paraId="4EC2ABBC" w14:textId="529C3BFA" w:rsidR="0044363D" w:rsidRPr="00ED6CF1" w:rsidRDefault="00465A3A" w:rsidP="0062568C">
      <w:pPr>
        <w:pStyle w:val="ListParagraph"/>
        <w:numPr>
          <w:ilvl w:val="0"/>
          <w:numId w:val="4"/>
        </w:numPr>
        <w:spacing w:after="120" w:line="240" w:lineRule="auto"/>
        <w:ind w:left="284" w:hanging="218"/>
        <w:rPr>
          <w:rFonts w:cstheme="minorHAnsi"/>
          <w:color w:val="000000" w:themeColor="text1"/>
        </w:rPr>
      </w:pPr>
      <w:r w:rsidRPr="00ED6CF1">
        <w:rPr>
          <w:rFonts w:cstheme="minorHAnsi"/>
          <w:color w:val="000000" w:themeColor="text1"/>
        </w:rPr>
        <w:t>Provided project management support for public safety projects</w:t>
      </w:r>
      <w:r w:rsidR="000C2694" w:rsidRPr="00ED6CF1">
        <w:rPr>
          <w:rFonts w:cstheme="minorHAnsi"/>
          <w:color w:val="000000" w:themeColor="text1"/>
        </w:rPr>
        <w:t xml:space="preserve"> and </w:t>
      </w:r>
      <w:r w:rsidR="004116B7" w:rsidRPr="00ED6CF1">
        <w:rPr>
          <w:rFonts w:cstheme="minorHAnsi"/>
          <w:color w:val="000000" w:themeColor="text1"/>
        </w:rPr>
        <w:t>documented</w:t>
      </w:r>
      <w:r w:rsidR="003672C8" w:rsidRPr="00ED6CF1">
        <w:rPr>
          <w:rFonts w:cstheme="minorHAnsi"/>
        </w:rPr>
        <w:t xml:space="preserve"> </w:t>
      </w:r>
      <w:r w:rsidRPr="00ED6CF1">
        <w:rPr>
          <w:rFonts w:cstheme="minorHAnsi"/>
          <w:color w:val="000000" w:themeColor="text1"/>
        </w:rPr>
        <w:t xml:space="preserve">public safety </w:t>
      </w:r>
      <w:r w:rsidR="004116B7" w:rsidRPr="00ED6CF1">
        <w:rPr>
          <w:rFonts w:cstheme="minorHAnsi"/>
          <w:color w:val="000000" w:themeColor="text1"/>
        </w:rPr>
        <w:t>standards</w:t>
      </w:r>
      <w:r w:rsidRPr="00ED6CF1">
        <w:rPr>
          <w:rFonts w:cstheme="minorHAnsi"/>
          <w:color w:val="000000" w:themeColor="text1"/>
        </w:rPr>
        <w:t>.</w:t>
      </w:r>
    </w:p>
    <w:p w14:paraId="18BF711D" w14:textId="16623404" w:rsidR="00B82C82" w:rsidRPr="0065402A" w:rsidRDefault="00B82C82" w:rsidP="00E71A88">
      <w:pPr>
        <w:pBdr>
          <w:bottom w:val="threeDEmboss" w:sz="6" w:space="1" w:color="AEAAAA" w:themeColor="background2" w:themeShade="BF"/>
        </w:pBdr>
        <w:spacing w:after="80" w:line="240" w:lineRule="auto"/>
        <w:rPr>
          <w:rFonts w:cstheme="minorHAnsi"/>
          <w:b/>
          <w:sz w:val="24"/>
          <w:szCs w:val="24"/>
        </w:rPr>
      </w:pPr>
      <w:r w:rsidRPr="0065402A">
        <w:rPr>
          <w:rFonts w:cstheme="minorHAnsi"/>
          <w:b/>
          <w:sz w:val="24"/>
          <w:szCs w:val="24"/>
        </w:rPr>
        <w:t>TECHNICAL PROJECTS</w:t>
      </w:r>
    </w:p>
    <w:p w14:paraId="65860294" w14:textId="542BA77B" w:rsidR="004649E1" w:rsidRPr="00ED6CF1" w:rsidRDefault="00965EF6" w:rsidP="00A139ED">
      <w:pPr>
        <w:tabs>
          <w:tab w:val="right" w:pos="10426"/>
        </w:tabs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“</w:t>
      </w:r>
      <w:r w:rsidR="004649E1" w:rsidRPr="00ED6CF1">
        <w:rPr>
          <w:rFonts w:cstheme="minorHAnsi"/>
          <w:b/>
        </w:rPr>
        <w:t>Math Blocker</w:t>
      </w:r>
      <w:r>
        <w:rPr>
          <w:rFonts w:cstheme="minorHAnsi"/>
          <w:b/>
        </w:rPr>
        <w:t>”</w:t>
      </w:r>
      <w:r w:rsidR="00A31EBF" w:rsidRPr="00ED6CF1">
        <w:rPr>
          <w:rFonts w:cstheme="minorHAnsi"/>
          <w:b/>
        </w:rPr>
        <w:t xml:space="preserve"> Chrome</w:t>
      </w:r>
      <w:r w:rsidR="004649E1" w:rsidRPr="00ED6CF1">
        <w:rPr>
          <w:rFonts w:cstheme="minorHAnsi"/>
          <w:b/>
        </w:rPr>
        <w:t xml:space="preserve"> Extension</w:t>
      </w:r>
      <w:r w:rsidR="00631B52" w:rsidRPr="00ED6CF1">
        <w:rPr>
          <w:rFonts w:cstheme="minorHAnsi"/>
          <w:b/>
        </w:rPr>
        <w:t xml:space="preserve"> (</w:t>
      </w:r>
      <w:hyperlink r:id="rId8" w:history="1">
        <w:r w:rsidR="00665D0C" w:rsidRPr="00ED6CF1">
          <w:rPr>
            <w:rStyle w:val="Hyperlink"/>
            <w:rFonts w:cstheme="minorHAnsi"/>
            <w:b/>
          </w:rPr>
          <w:t>http://bit.ly/math-blocker</w:t>
        </w:r>
      </w:hyperlink>
      <w:r w:rsidR="00631B52" w:rsidRPr="00ED6CF1">
        <w:rPr>
          <w:rFonts w:cstheme="minorHAnsi"/>
          <w:b/>
        </w:rPr>
        <w:t>)</w:t>
      </w:r>
      <w:r w:rsidR="000509A7" w:rsidRPr="00ED6CF1">
        <w:rPr>
          <w:rFonts w:cstheme="minorHAnsi"/>
          <w:b/>
        </w:rPr>
        <w:tab/>
        <w:t>Mar 2019 – May 2019</w:t>
      </w:r>
    </w:p>
    <w:p w14:paraId="7CA64831" w14:textId="402E4D64" w:rsidR="005A41EA" w:rsidRPr="00ED6CF1" w:rsidRDefault="00DA4106" w:rsidP="004C6FB4">
      <w:pPr>
        <w:pStyle w:val="ListParagraph"/>
        <w:numPr>
          <w:ilvl w:val="0"/>
          <w:numId w:val="4"/>
        </w:numPr>
        <w:tabs>
          <w:tab w:val="right" w:pos="9360"/>
        </w:tabs>
        <w:spacing w:after="0" w:line="240" w:lineRule="auto"/>
        <w:ind w:left="284" w:hanging="218"/>
        <w:rPr>
          <w:rFonts w:cstheme="minorHAnsi"/>
        </w:rPr>
      </w:pPr>
      <w:r w:rsidRPr="00ED6CF1">
        <w:rPr>
          <w:rFonts w:cstheme="minorHAnsi"/>
        </w:rPr>
        <w:t>Chrome extension</w:t>
      </w:r>
      <w:r w:rsidR="005A6CAE" w:rsidRPr="00ED6CF1">
        <w:rPr>
          <w:rFonts w:cstheme="minorHAnsi"/>
        </w:rPr>
        <w:t xml:space="preserve"> t</w:t>
      </w:r>
      <w:r w:rsidR="00E42A78" w:rsidRPr="00ED6CF1">
        <w:rPr>
          <w:rFonts w:cstheme="minorHAnsi"/>
        </w:rPr>
        <w:t>hat</w:t>
      </w:r>
      <w:r w:rsidR="005A6CAE" w:rsidRPr="00ED6CF1">
        <w:rPr>
          <w:rFonts w:cstheme="minorHAnsi"/>
        </w:rPr>
        <w:t xml:space="preserve"> </w:t>
      </w:r>
      <w:r w:rsidR="00781ADA" w:rsidRPr="00ED6CF1">
        <w:rPr>
          <w:rFonts w:cstheme="minorHAnsi"/>
        </w:rPr>
        <w:t>prevents</w:t>
      </w:r>
      <w:r w:rsidR="005A6CAE" w:rsidRPr="00ED6CF1">
        <w:rPr>
          <w:rFonts w:cstheme="minorHAnsi"/>
        </w:rPr>
        <w:t xml:space="preserve"> users from </w:t>
      </w:r>
      <w:r w:rsidR="00781ADA" w:rsidRPr="00ED6CF1">
        <w:rPr>
          <w:rFonts w:cstheme="minorHAnsi"/>
        </w:rPr>
        <w:t>accessing</w:t>
      </w:r>
      <w:r w:rsidR="005A6CAE" w:rsidRPr="00ED6CF1">
        <w:rPr>
          <w:rFonts w:cstheme="minorHAnsi"/>
        </w:rPr>
        <w:t xml:space="preserve"> distracting </w:t>
      </w:r>
      <w:r w:rsidR="00E42A78" w:rsidRPr="00ED6CF1">
        <w:rPr>
          <w:rFonts w:cstheme="minorHAnsi"/>
        </w:rPr>
        <w:t>sites</w:t>
      </w:r>
      <w:r w:rsidR="005A6CAE" w:rsidRPr="00ED6CF1">
        <w:rPr>
          <w:rFonts w:cstheme="minorHAnsi"/>
        </w:rPr>
        <w:t xml:space="preserve"> </w:t>
      </w:r>
      <w:r w:rsidR="00781ADA" w:rsidRPr="00ED6CF1">
        <w:rPr>
          <w:rFonts w:cstheme="minorHAnsi"/>
        </w:rPr>
        <w:t>until they</w:t>
      </w:r>
      <w:r w:rsidR="005A6CAE" w:rsidRPr="00ED6CF1">
        <w:rPr>
          <w:rFonts w:cstheme="minorHAnsi"/>
        </w:rPr>
        <w:t xml:space="preserve"> answer math questions.</w:t>
      </w:r>
    </w:p>
    <w:p w14:paraId="7123AB9C" w14:textId="5B3EDF9A" w:rsidR="00DA4106" w:rsidRPr="00ED6CF1" w:rsidRDefault="00DA4106" w:rsidP="00E71A88">
      <w:pPr>
        <w:pStyle w:val="ListParagraph"/>
        <w:numPr>
          <w:ilvl w:val="0"/>
          <w:numId w:val="4"/>
        </w:numPr>
        <w:tabs>
          <w:tab w:val="right" w:pos="9360"/>
        </w:tabs>
        <w:spacing w:after="120"/>
        <w:ind w:left="284" w:hanging="218"/>
        <w:rPr>
          <w:rFonts w:cstheme="minorHAnsi"/>
        </w:rPr>
      </w:pPr>
      <w:r w:rsidRPr="00ED6CF1">
        <w:rPr>
          <w:rFonts w:cstheme="minorHAnsi"/>
        </w:rPr>
        <w:t xml:space="preserve">Built Using: </w:t>
      </w:r>
      <w:r w:rsidR="00111355" w:rsidRPr="00ED6CF1">
        <w:rPr>
          <w:rFonts w:cstheme="minorHAnsi"/>
        </w:rPr>
        <w:t>Java</w:t>
      </w:r>
      <w:r w:rsidR="00D16D51" w:rsidRPr="00ED6CF1">
        <w:rPr>
          <w:rFonts w:cstheme="minorHAnsi"/>
        </w:rPr>
        <w:t>S</w:t>
      </w:r>
      <w:r w:rsidR="00111355" w:rsidRPr="00ED6CF1">
        <w:rPr>
          <w:rFonts w:cstheme="minorHAnsi"/>
        </w:rPr>
        <w:t>cri</w:t>
      </w:r>
      <w:bookmarkStart w:id="0" w:name="_GoBack"/>
      <w:bookmarkEnd w:id="0"/>
      <w:r w:rsidR="00111355" w:rsidRPr="00ED6CF1">
        <w:rPr>
          <w:rFonts w:cstheme="minorHAnsi"/>
        </w:rPr>
        <w:t xml:space="preserve">pt, </w:t>
      </w:r>
      <w:r w:rsidRPr="00ED6CF1">
        <w:rPr>
          <w:rFonts w:cstheme="minorHAnsi"/>
        </w:rPr>
        <w:t xml:space="preserve">React, </w:t>
      </w:r>
      <w:r w:rsidR="00312FBC" w:rsidRPr="00ED6CF1">
        <w:rPr>
          <w:rFonts w:cstheme="minorHAnsi"/>
        </w:rPr>
        <w:t>Redux, Chrome API</w:t>
      </w:r>
      <w:r w:rsidR="005A6CAE" w:rsidRPr="00ED6CF1">
        <w:rPr>
          <w:rFonts w:cstheme="minorHAnsi"/>
        </w:rPr>
        <w:t>.</w:t>
      </w:r>
    </w:p>
    <w:p w14:paraId="03631199" w14:textId="6F694A55" w:rsidR="00B82C82" w:rsidRPr="00ED6CF1" w:rsidRDefault="00036974" w:rsidP="00A139ED">
      <w:pPr>
        <w:tabs>
          <w:tab w:val="right" w:pos="10426"/>
        </w:tabs>
        <w:spacing w:after="0" w:line="240" w:lineRule="auto"/>
        <w:rPr>
          <w:rFonts w:cstheme="minorHAnsi"/>
          <w:b/>
          <w:color w:val="000000" w:themeColor="text1"/>
        </w:rPr>
      </w:pPr>
      <w:r w:rsidRPr="00ED6CF1">
        <w:rPr>
          <w:rFonts w:cstheme="minorHAnsi"/>
          <w:b/>
        </w:rPr>
        <w:t>“</w:t>
      </w:r>
      <w:r w:rsidR="007F6534" w:rsidRPr="00ED6CF1">
        <w:rPr>
          <w:rFonts w:cstheme="minorHAnsi"/>
          <w:b/>
        </w:rPr>
        <w:t>Duke it Out</w:t>
      </w:r>
      <w:r w:rsidRPr="00ED6CF1">
        <w:rPr>
          <w:rFonts w:cstheme="minorHAnsi"/>
          <w:b/>
        </w:rPr>
        <w:t>” Web App</w:t>
      </w:r>
      <w:r w:rsidR="00162030" w:rsidRPr="00ED6CF1">
        <w:rPr>
          <w:rFonts w:cstheme="minorHAnsi"/>
          <w:b/>
        </w:rPr>
        <w:t xml:space="preserve"> </w:t>
      </w:r>
      <w:r w:rsidR="00162030" w:rsidRPr="00ED6CF1">
        <w:rPr>
          <w:rFonts w:cstheme="minorHAnsi"/>
          <w:b/>
          <w:color w:val="000000" w:themeColor="text1"/>
        </w:rPr>
        <w:t xml:space="preserve">(Hackathon Project - </w:t>
      </w:r>
      <w:proofErr w:type="spellStart"/>
      <w:r w:rsidR="00162030" w:rsidRPr="00ED6CF1">
        <w:rPr>
          <w:rFonts w:cstheme="minorHAnsi"/>
          <w:b/>
          <w:color w:val="000000" w:themeColor="text1"/>
        </w:rPr>
        <w:t>nwHacks</w:t>
      </w:r>
      <w:proofErr w:type="spellEnd"/>
      <w:r w:rsidR="00162030" w:rsidRPr="00ED6CF1">
        <w:rPr>
          <w:rFonts w:cstheme="minorHAnsi"/>
          <w:b/>
          <w:color w:val="000000" w:themeColor="text1"/>
        </w:rPr>
        <w:t xml:space="preserve"> 2019)</w:t>
      </w:r>
      <w:r w:rsidR="00331D55" w:rsidRPr="00ED6CF1">
        <w:rPr>
          <w:rFonts w:cstheme="minorHAnsi"/>
          <w:b/>
          <w:color w:val="000000" w:themeColor="text1"/>
        </w:rPr>
        <w:tab/>
        <w:t>Jan 201</w:t>
      </w:r>
      <w:r w:rsidR="00225E47" w:rsidRPr="00ED6CF1">
        <w:rPr>
          <w:rFonts w:cstheme="minorHAnsi"/>
          <w:b/>
          <w:color w:val="000000" w:themeColor="text1"/>
        </w:rPr>
        <w:t>9</w:t>
      </w:r>
      <w:r w:rsidR="00331D55" w:rsidRPr="00ED6CF1">
        <w:rPr>
          <w:rFonts w:cstheme="minorHAnsi"/>
          <w:b/>
          <w:color w:val="000000" w:themeColor="text1"/>
        </w:rPr>
        <w:t xml:space="preserve"> </w:t>
      </w:r>
      <w:r w:rsidR="005E32FB" w:rsidRPr="00ED6CF1">
        <w:rPr>
          <w:rFonts w:cstheme="minorHAnsi"/>
          <w:b/>
          <w:color w:val="000000" w:themeColor="text1"/>
        </w:rPr>
        <w:t>–</w:t>
      </w:r>
      <w:r w:rsidR="00331D55" w:rsidRPr="00ED6CF1">
        <w:rPr>
          <w:rFonts w:cstheme="minorHAnsi"/>
          <w:b/>
          <w:color w:val="000000" w:themeColor="text1"/>
        </w:rPr>
        <w:t xml:space="preserve"> </w:t>
      </w:r>
      <w:r w:rsidR="00911BAB" w:rsidRPr="00ED6CF1">
        <w:rPr>
          <w:rFonts w:cstheme="minorHAnsi"/>
          <w:b/>
          <w:color w:val="000000" w:themeColor="text1"/>
        </w:rPr>
        <w:t>Mar</w:t>
      </w:r>
      <w:r w:rsidR="005E32FB" w:rsidRPr="00ED6CF1">
        <w:rPr>
          <w:rFonts w:cstheme="minorHAnsi"/>
          <w:b/>
          <w:color w:val="000000" w:themeColor="text1"/>
        </w:rPr>
        <w:t xml:space="preserve"> 201</w:t>
      </w:r>
      <w:r w:rsidR="00225E47" w:rsidRPr="00ED6CF1">
        <w:rPr>
          <w:rFonts w:cstheme="minorHAnsi"/>
          <w:b/>
          <w:color w:val="000000" w:themeColor="text1"/>
        </w:rPr>
        <w:t>9</w:t>
      </w:r>
    </w:p>
    <w:p w14:paraId="24EC2E2F" w14:textId="15221902" w:rsidR="002B52AD" w:rsidRPr="00ED6CF1" w:rsidRDefault="00DA4106" w:rsidP="005326A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200" w:line="240" w:lineRule="auto"/>
        <w:ind w:left="284" w:hanging="218"/>
        <w:rPr>
          <w:rFonts w:cstheme="minorHAnsi"/>
        </w:rPr>
      </w:pPr>
      <w:r w:rsidRPr="00ED6CF1">
        <w:rPr>
          <w:rFonts w:cstheme="minorHAnsi"/>
          <w:color w:val="24292E"/>
          <w:shd w:val="clear" w:color="auto" w:fill="FFFFFF"/>
        </w:rPr>
        <w:t>C</w:t>
      </w:r>
      <w:r w:rsidR="00C64D02" w:rsidRPr="00ED6CF1">
        <w:rPr>
          <w:rFonts w:cstheme="minorHAnsi"/>
          <w:color w:val="24292E"/>
          <w:shd w:val="clear" w:color="auto" w:fill="FFFFFF"/>
        </w:rPr>
        <w:t>hat</w:t>
      </w:r>
      <w:r w:rsidRPr="00ED6CF1">
        <w:rPr>
          <w:rFonts w:cstheme="minorHAnsi"/>
          <w:color w:val="24292E"/>
          <w:shd w:val="clear" w:color="auto" w:fill="FFFFFF"/>
        </w:rPr>
        <w:t xml:space="preserve"> web</w:t>
      </w:r>
      <w:r w:rsidR="00C64D02" w:rsidRPr="00ED6CF1">
        <w:rPr>
          <w:rFonts w:cstheme="minorHAnsi"/>
          <w:color w:val="24292E"/>
          <w:shd w:val="clear" w:color="auto" w:fill="FFFFFF"/>
        </w:rPr>
        <w:t xml:space="preserve"> app</w:t>
      </w:r>
      <w:r w:rsidRPr="00ED6CF1">
        <w:rPr>
          <w:rFonts w:cstheme="minorHAnsi"/>
          <w:color w:val="24292E"/>
          <w:shd w:val="clear" w:color="auto" w:fill="FFFFFF"/>
        </w:rPr>
        <w:t>lication</w:t>
      </w:r>
      <w:r w:rsidR="00C64D02" w:rsidRPr="00ED6CF1">
        <w:rPr>
          <w:rFonts w:cstheme="minorHAnsi"/>
          <w:color w:val="24292E"/>
          <w:shd w:val="clear" w:color="auto" w:fill="FFFFFF"/>
        </w:rPr>
        <w:t xml:space="preserve"> that allows fans on rival sports teams to argue in a fun way.</w:t>
      </w:r>
    </w:p>
    <w:p w14:paraId="7542215E" w14:textId="11F39934" w:rsidR="005A41EA" w:rsidRPr="00ED6CF1" w:rsidRDefault="00C05F65" w:rsidP="00E71A8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 w:line="240" w:lineRule="auto"/>
        <w:ind w:left="284" w:hanging="218"/>
        <w:rPr>
          <w:rFonts w:cstheme="minorHAnsi"/>
        </w:rPr>
      </w:pPr>
      <w:r w:rsidRPr="00ED6CF1">
        <w:rPr>
          <w:rFonts w:cstheme="minorHAnsi"/>
        </w:rPr>
        <w:t xml:space="preserve">Built Using: </w:t>
      </w:r>
      <w:r w:rsidR="00C64D02" w:rsidRPr="00ED6CF1">
        <w:rPr>
          <w:rFonts w:cstheme="minorHAnsi"/>
        </w:rPr>
        <w:t>NodeJS</w:t>
      </w:r>
      <w:r w:rsidRPr="00ED6CF1">
        <w:rPr>
          <w:rFonts w:cstheme="minorHAnsi"/>
        </w:rPr>
        <w:t>,</w:t>
      </w:r>
      <w:r w:rsidR="00C64D02" w:rsidRPr="00ED6CF1">
        <w:rPr>
          <w:rFonts w:cstheme="minorHAnsi"/>
        </w:rPr>
        <w:t xml:space="preserve"> RES</w:t>
      </w:r>
      <w:r w:rsidRPr="00ED6CF1">
        <w:rPr>
          <w:rFonts w:cstheme="minorHAnsi"/>
        </w:rPr>
        <w:t>T</w:t>
      </w:r>
      <w:r w:rsidR="00FD63FC" w:rsidRPr="00ED6CF1">
        <w:rPr>
          <w:rFonts w:cstheme="minorHAnsi"/>
        </w:rPr>
        <w:t>ful API</w:t>
      </w:r>
      <w:r w:rsidR="009F2C91" w:rsidRPr="00ED6CF1">
        <w:rPr>
          <w:rFonts w:cstheme="minorHAnsi"/>
        </w:rPr>
        <w:t>,</w:t>
      </w:r>
      <w:r w:rsidR="00C64D02" w:rsidRPr="00ED6CF1">
        <w:rPr>
          <w:rFonts w:cstheme="minorHAnsi"/>
        </w:rPr>
        <w:t xml:space="preserve"> MySQL</w:t>
      </w:r>
      <w:r w:rsidR="009F2C91" w:rsidRPr="00ED6CF1">
        <w:rPr>
          <w:rFonts w:cstheme="minorHAnsi"/>
        </w:rPr>
        <w:t xml:space="preserve">, </w:t>
      </w:r>
      <w:proofErr w:type="spellStart"/>
      <w:r w:rsidR="00C64D02" w:rsidRPr="00ED6CF1">
        <w:rPr>
          <w:rFonts w:cstheme="minorHAnsi"/>
        </w:rPr>
        <w:t>SocketIO</w:t>
      </w:r>
      <w:proofErr w:type="spellEnd"/>
      <w:r w:rsidR="009F2C91" w:rsidRPr="00ED6CF1">
        <w:rPr>
          <w:rFonts w:cstheme="minorHAnsi"/>
        </w:rPr>
        <w:t>, React,</w:t>
      </w:r>
      <w:r w:rsidR="00CA72DF" w:rsidRPr="00ED6CF1">
        <w:rPr>
          <w:rFonts w:cstheme="minorHAnsi"/>
        </w:rPr>
        <w:t xml:space="preserve"> Redux,</w:t>
      </w:r>
      <w:r w:rsidR="009F2C91" w:rsidRPr="00ED6CF1">
        <w:rPr>
          <w:rFonts w:cstheme="minorHAnsi"/>
        </w:rPr>
        <w:t xml:space="preserve"> </w:t>
      </w:r>
      <w:r w:rsidRPr="00ED6CF1">
        <w:rPr>
          <w:rFonts w:cstheme="minorHAnsi"/>
        </w:rPr>
        <w:t>Bootstrap</w:t>
      </w:r>
      <w:r w:rsidR="005A6CAE" w:rsidRPr="00ED6CF1">
        <w:rPr>
          <w:rFonts w:cstheme="minorHAnsi"/>
        </w:rPr>
        <w:t>, Git</w:t>
      </w:r>
      <w:r w:rsidR="006A4B0D">
        <w:rPr>
          <w:rFonts w:cstheme="minorHAnsi"/>
        </w:rPr>
        <w:t>Hub</w:t>
      </w:r>
      <w:r w:rsidR="005A6CAE" w:rsidRPr="00ED6CF1">
        <w:rPr>
          <w:rFonts w:cstheme="minorHAnsi"/>
        </w:rPr>
        <w:t>.</w:t>
      </w:r>
    </w:p>
    <w:p w14:paraId="1038BCC7" w14:textId="062B094F" w:rsidR="007F6534" w:rsidRPr="00ED6CF1" w:rsidRDefault="00ED6CF1" w:rsidP="00A139ED">
      <w:pPr>
        <w:tabs>
          <w:tab w:val="right" w:pos="10426"/>
        </w:tabs>
        <w:spacing w:after="0" w:line="240" w:lineRule="auto"/>
        <w:rPr>
          <w:rFonts w:cstheme="minorHAnsi"/>
          <w:b/>
          <w:color w:val="000000" w:themeColor="text1"/>
        </w:rPr>
      </w:pPr>
      <w:r w:rsidRPr="00ED6CF1">
        <w:rPr>
          <w:rFonts w:cstheme="minorHAnsi"/>
          <w:b/>
        </w:rPr>
        <w:t xml:space="preserve"> </w:t>
      </w:r>
      <w:r w:rsidR="009E4389" w:rsidRPr="00ED6CF1">
        <w:rPr>
          <w:rFonts w:cstheme="minorHAnsi"/>
          <w:b/>
        </w:rPr>
        <w:t>“</w:t>
      </w:r>
      <w:r w:rsidR="00DE0303" w:rsidRPr="00ED6CF1">
        <w:rPr>
          <w:rFonts w:cstheme="minorHAnsi"/>
          <w:b/>
        </w:rPr>
        <w:t>Walking Group</w:t>
      </w:r>
      <w:r w:rsidR="009E4389" w:rsidRPr="00ED6CF1">
        <w:rPr>
          <w:rFonts w:cstheme="minorHAnsi"/>
          <w:b/>
        </w:rPr>
        <w:t>”</w:t>
      </w:r>
      <w:r w:rsidR="00DE0303" w:rsidRPr="00ED6CF1">
        <w:rPr>
          <w:rFonts w:cstheme="minorHAnsi"/>
          <w:b/>
        </w:rPr>
        <w:t xml:space="preserve"> Android </w:t>
      </w:r>
      <w:r w:rsidR="009E4389" w:rsidRPr="00ED6CF1">
        <w:rPr>
          <w:rFonts w:cstheme="minorHAnsi"/>
          <w:b/>
        </w:rPr>
        <w:t xml:space="preserve">App </w:t>
      </w:r>
      <w:r w:rsidR="009E4389" w:rsidRPr="00ED6CF1">
        <w:rPr>
          <w:rFonts w:cstheme="minorHAnsi"/>
          <w:b/>
          <w:color w:val="000000" w:themeColor="text1"/>
        </w:rPr>
        <w:t>(Software Engineering Course Project)</w:t>
      </w:r>
      <w:r w:rsidR="009E4389" w:rsidRPr="00ED6CF1">
        <w:rPr>
          <w:rFonts w:cstheme="minorHAnsi"/>
          <w:b/>
          <w:color w:val="000000" w:themeColor="text1"/>
        </w:rPr>
        <w:tab/>
        <w:t>Jun 2018 – Aug 2018</w:t>
      </w:r>
    </w:p>
    <w:p w14:paraId="0FF67046" w14:textId="38145944" w:rsidR="002B52AD" w:rsidRPr="00ED6CF1" w:rsidRDefault="00DC1622" w:rsidP="005326AF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200" w:line="240" w:lineRule="auto"/>
        <w:ind w:left="284" w:hanging="218"/>
        <w:rPr>
          <w:rFonts w:cstheme="minorHAnsi"/>
        </w:rPr>
      </w:pPr>
      <w:r w:rsidRPr="00ED6CF1">
        <w:rPr>
          <w:rFonts w:cstheme="minorHAnsi"/>
        </w:rPr>
        <w:t xml:space="preserve">Android </w:t>
      </w:r>
      <w:r w:rsidR="00FD63FC" w:rsidRPr="00ED6CF1">
        <w:rPr>
          <w:rFonts w:cstheme="minorHAnsi"/>
        </w:rPr>
        <w:t>a</w:t>
      </w:r>
      <w:r w:rsidRPr="00ED6CF1">
        <w:rPr>
          <w:rFonts w:cstheme="minorHAnsi"/>
        </w:rPr>
        <w:t xml:space="preserve">pplication that encourages students to walk in groups to </w:t>
      </w:r>
      <w:r w:rsidR="00B0680B" w:rsidRPr="00ED6CF1">
        <w:rPr>
          <w:rFonts w:cstheme="minorHAnsi"/>
        </w:rPr>
        <w:t>school.</w:t>
      </w:r>
    </w:p>
    <w:p w14:paraId="51DE052C" w14:textId="0B3D1820" w:rsidR="005A41EA" w:rsidRPr="00ED6CF1" w:rsidRDefault="00C05F65" w:rsidP="00E71A88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20" w:line="240" w:lineRule="auto"/>
        <w:ind w:left="284" w:hanging="218"/>
        <w:rPr>
          <w:rFonts w:cstheme="minorHAnsi"/>
        </w:rPr>
      </w:pPr>
      <w:r w:rsidRPr="00ED6CF1">
        <w:rPr>
          <w:rFonts w:cstheme="minorHAnsi"/>
        </w:rPr>
        <w:t>Built</w:t>
      </w:r>
      <w:r w:rsidR="00554745" w:rsidRPr="00ED6CF1">
        <w:rPr>
          <w:rFonts w:cstheme="minorHAnsi"/>
        </w:rPr>
        <w:t xml:space="preserve"> </w:t>
      </w:r>
      <w:r w:rsidR="009F2C91" w:rsidRPr="00ED6CF1">
        <w:rPr>
          <w:rFonts w:cstheme="minorHAnsi"/>
        </w:rPr>
        <w:t>Us</w:t>
      </w:r>
      <w:r w:rsidRPr="00ED6CF1">
        <w:rPr>
          <w:rFonts w:cstheme="minorHAnsi"/>
        </w:rPr>
        <w:t>ing:</w:t>
      </w:r>
      <w:r w:rsidR="009F2C91" w:rsidRPr="00ED6CF1">
        <w:rPr>
          <w:rFonts w:cstheme="minorHAnsi"/>
        </w:rPr>
        <w:t xml:space="preserve"> </w:t>
      </w:r>
      <w:r w:rsidR="00554745" w:rsidRPr="00ED6CF1">
        <w:rPr>
          <w:rFonts w:cstheme="minorHAnsi"/>
        </w:rPr>
        <w:t xml:space="preserve">Java, Android, </w:t>
      </w:r>
      <w:r w:rsidR="00AF442F" w:rsidRPr="00ED6CF1">
        <w:rPr>
          <w:rFonts w:cstheme="minorHAnsi"/>
        </w:rPr>
        <w:t>Agile</w:t>
      </w:r>
      <w:r w:rsidRPr="00ED6CF1">
        <w:rPr>
          <w:rFonts w:cstheme="minorHAnsi"/>
        </w:rPr>
        <w:t xml:space="preserve"> Processes, Scrum</w:t>
      </w:r>
      <w:r w:rsidR="00AF442F" w:rsidRPr="00ED6CF1">
        <w:rPr>
          <w:rFonts w:cstheme="minorHAnsi"/>
        </w:rPr>
        <w:t>,</w:t>
      </w:r>
      <w:r w:rsidR="00ED6CF1" w:rsidRPr="00ED6CF1">
        <w:rPr>
          <w:rFonts w:cstheme="minorHAnsi"/>
        </w:rPr>
        <w:t xml:space="preserve"> Google Maps/Places API,</w:t>
      </w:r>
      <w:r w:rsidR="00AF442F" w:rsidRPr="00ED6CF1">
        <w:rPr>
          <w:rFonts w:cstheme="minorHAnsi"/>
        </w:rPr>
        <w:t xml:space="preserve"> Git</w:t>
      </w:r>
      <w:r w:rsidR="006A4B0D">
        <w:rPr>
          <w:rFonts w:cstheme="minorHAnsi"/>
        </w:rPr>
        <w:t>Lab</w:t>
      </w:r>
      <w:r w:rsidR="005A6CAE" w:rsidRPr="00ED6CF1">
        <w:rPr>
          <w:rFonts w:cstheme="minorHAnsi"/>
        </w:rPr>
        <w:t>.</w:t>
      </w:r>
    </w:p>
    <w:p w14:paraId="09F0463D" w14:textId="3BB16887" w:rsidR="00DE0303" w:rsidRPr="00ED6CF1" w:rsidRDefault="00036974" w:rsidP="00A139ED">
      <w:pPr>
        <w:tabs>
          <w:tab w:val="right" w:pos="10426"/>
        </w:tabs>
        <w:spacing w:after="0" w:line="240" w:lineRule="auto"/>
        <w:rPr>
          <w:rFonts w:cstheme="minorHAnsi"/>
          <w:b/>
        </w:rPr>
      </w:pPr>
      <w:r w:rsidRPr="00ED6CF1">
        <w:rPr>
          <w:rFonts w:cstheme="minorHAnsi"/>
          <w:b/>
        </w:rPr>
        <w:t>“</w:t>
      </w:r>
      <w:proofErr w:type="spellStart"/>
      <w:r w:rsidR="00147C82" w:rsidRPr="00ED6CF1">
        <w:rPr>
          <w:rFonts w:cstheme="minorHAnsi"/>
          <w:b/>
        </w:rPr>
        <w:t>FitTrkr</w:t>
      </w:r>
      <w:proofErr w:type="spellEnd"/>
      <w:r w:rsidRPr="00ED6CF1">
        <w:rPr>
          <w:rFonts w:cstheme="minorHAnsi"/>
          <w:b/>
        </w:rPr>
        <w:t>” Web App</w:t>
      </w:r>
      <w:r w:rsidR="00E1240F" w:rsidRPr="00ED6CF1">
        <w:rPr>
          <w:rFonts w:cstheme="minorHAnsi"/>
          <w:b/>
        </w:rPr>
        <w:t xml:space="preserve"> (Database Course Project)</w:t>
      </w:r>
      <w:r w:rsidR="00F3081A" w:rsidRPr="00ED6CF1">
        <w:rPr>
          <w:rFonts w:cstheme="minorHAnsi"/>
          <w:b/>
        </w:rPr>
        <w:tab/>
        <w:t>May 2018 – Aug 2018</w:t>
      </w:r>
    </w:p>
    <w:p w14:paraId="6E4CA115" w14:textId="4DA4659A" w:rsidR="00620581" w:rsidRPr="00ED6CF1" w:rsidRDefault="00B0680B" w:rsidP="0062058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00" w:line="240" w:lineRule="auto"/>
        <w:ind w:left="284" w:hanging="218"/>
        <w:rPr>
          <w:rFonts w:eastAsiaTheme="minorEastAsia" w:cstheme="minorHAnsi"/>
          <w:lang w:eastAsia="ja-JP"/>
        </w:rPr>
      </w:pPr>
      <w:r w:rsidRPr="00ED6CF1">
        <w:rPr>
          <w:rFonts w:cstheme="minorHAnsi"/>
        </w:rPr>
        <w:t xml:space="preserve">All-in-one </w:t>
      </w:r>
      <w:r w:rsidR="00297C98" w:rsidRPr="00ED6CF1">
        <w:rPr>
          <w:rFonts w:cstheme="minorHAnsi"/>
        </w:rPr>
        <w:t>F</w:t>
      </w:r>
      <w:r w:rsidR="00297C98" w:rsidRPr="00ED6CF1">
        <w:rPr>
          <w:rFonts w:eastAsiaTheme="minorEastAsia" w:cstheme="minorHAnsi"/>
          <w:lang w:eastAsia="ja-JP"/>
        </w:rPr>
        <w:t>itness and workout tracking web ap</w:t>
      </w:r>
      <w:r w:rsidR="00036974" w:rsidRPr="00ED6CF1">
        <w:rPr>
          <w:rFonts w:eastAsiaTheme="minorEastAsia" w:cstheme="minorHAnsi"/>
          <w:lang w:eastAsia="ja-JP"/>
        </w:rPr>
        <w:t>p</w:t>
      </w:r>
      <w:r w:rsidRPr="00ED6CF1">
        <w:rPr>
          <w:rFonts w:eastAsiaTheme="minorEastAsia" w:cstheme="minorHAnsi"/>
          <w:lang w:eastAsia="ja-JP"/>
        </w:rPr>
        <w:t xml:space="preserve"> to manage overall health</w:t>
      </w:r>
      <w:r w:rsidR="00297C98" w:rsidRPr="00ED6CF1">
        <w:rPr>
          <w:rFonts w:eastAsiaTheme="minorEastAsia" w:cstheme="minorHAnsi"/>
          <w:lang w:eastAsia="ja-JP"/>
        </w:rPr>
        <w:t>.</w:t>
      </w:r>
    </w:p>
    <w:p w14:paraId="433E6535" w14:textId="589FF9AC" w:rsidR="005A41EA" w:rsidRPr="00ED6CF1" w:rsidRDefault="005D4A2E" w:rsidP="00E71A8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120" w:line="240" w:lineRule="auto"/>
        <w:ind w:left="284" w:hanging="218"/>
        <w:rPr>
          <w:rFonts w:eastAsiaTheme="minorEastAsia" w:cstheme="minorHAnsi"/>
          <w:lang w:eastAsia="ja-JP"/>
        </w:rPr>
      </w:pPr>
      <w:r w:rsidRPr="00ED6CF1">
        <w:rPr>
          <w:rFonts w:cstheme="minorHAnsi"/>
        </w:rPr>
        <w:t xml:space="preserve">Built Using: </w:t>
      </w:r>
      <w:r w:rsidR="00620581" w:rsidRPr="00ED6CF1">
        <w:rPr>
          <w:rFonts w:cstheme="minorHAnsi"/>
        </w:rPr>
        <w:t xml:space="preserve">MySQL, ER Diagrams, </w:t>
      </w:r>
      <w:r w:rsidR="001A1919">
        <w:rPr>
          <w:rFonts w:cstheme="minorHAnsi"/>
        </w:rPr>
        <w:t xml:space="preserve">Database </w:t>
      </w:r>
      <w:r w:rsidR="00620581" w:rsidRPr="00ED6CF1">
        <w:rPr>
          <w:rFonts w:cstheme="minorHAnsi"/>
        </w:rPr>
        <w:t>Normalization, Python, Flask, Bootstrap</w:t>
      </w:r>
      <w:r w:rsidR="00C05F65" w:rsidRPr="00ED6CF1">
        <w:rPr>
          <w:rFonts w:cstheme="minorHAnsi"/>
        </w:rPr>
        <w:t>, Git</w:t>
      </w:r>
      <w:r w:rsidR="005A6CAE" w:rsidRPr="00ED6CF1">
        <w:rPr>
          <w:rFonts w:cstheme="minorHAnsi"/>
        </w:rPr>
        <w:t>.</w:t>
      </w:r>
    </w:p>
    <w:p w14:paraId="176E717C" w14:textId="1B071408" w:rsidR="00343D8D" w:rsidRPr="00ED6CF1" w:rsidRDefault="00036974" w:rsidP="00A139ED">
      <w:pPr>
        <w:tabs>
          <w:tab w:val="right" w:pos="10426"/>
        </w:tabs>
        <w:spacing w:after="0" w:line="240" w:lineRule="auto"/>
        <w:rPr>
          <w:rStyle w:val="Hyperlink"/>
          <w:rFonts w:cstheme="minorHAnsi"/>
          <w:b/>
          <w:color w:val="auto"/>
          <w:u w:val="none"/>
        </w:rPr>
      </w:pPr>
      <w:r w:rsidRPr="00ED6CF1">
        <w:rPr>
          <w:rFonts w:cstheme="minorHAnsi"/>
          <w:b/>
        </w:rPr>
        <w:t>“</w:t>
      </w:r>
      <w:r w:rsidR="00007E2D" w:rsidRPr="00ED6CF1">
        <w:rPr>
          <w:rFonts w:cstheme="minorHAnsi"/>
          <w:b/>
        </w:rPr>
        <w:t xml:space="preserve">Actor </w:t>
      </w:r>
      <w:proofErr w:type="spellStart"/>
      <w:r w:rsidR="00007E2D" w:rsidRPr="00ED6CF1">
        <w:rPr>
          <w:rFonts w:cstheme="minorHAnsi"/>
          <w:b/>
        </w:rPr>
        <w:t>Grapher</w:t>
      </w:r>
      <w:proofErr w:type="spellEnd"/>
      <w:r w:rsidRPr="00ED6CF1">
        <w:rPr>
          <w:rFonts w:cstheme="minorHAnsi"/>
          <w:b/>
        </w:rPr>
        <w:t>” Web App</w:t>
      </w:r>
      <w:r w:rsidR="00E1240F" w:rsidRPr="00ED6CF1">
        <w:rPr>
          <w:rFonts w:cstheme="minorHAnsi"/>
          <w:b/>
        </w:rPr>
        <w:t xml:space="preserve"> (</w:t>
      </w:r>
      <w:hyperlink r:id="rId9" w:history="1">
        <w:r w:rsidR="00731C64">
          <w:rPr>
            <w:rStyle w:val="Hyperlink"/>
            <w:rFonts w:cstheme="minorHAnsi"/>
            <w:b/>
          </w:rPr>
          <w:t>http://bit.ly/actor_grapher</w:t>
        </w:r>
      </w:hyperlink>
      <w:r w:rsidR="00373446" w:rsidRPr="00ED6CF1">
        <w:rPr>
          <w:rStyle w:val="Hyperlink"/>
          <w:rFonts w:cstheme="minorHAnsi"/>
          <w:b/>
        </w:rPr>
        <w:t>)</w:t>
      </w:r>
      <w:r w:rsidR="00373446" w:rsidRPr="00ED6CF1">
        <w:rPr>
          <w:rStyle w:val="Hyperlink"/>
          <w:rFonts w:cstheme="minorHAnsi"/>
          <w:b/>
          <w:color w:val="auto"/>
          <w:u w:val="none"/>
        </w:rPr>
        <w:t xml:space="preserve"> </w:t>
      </w:r>
      <w:r w:rsidR="002033CF" w:rsidRPr="00ED6CF1">
        <w:rPr>
          <w:rStyle w:val="Hyperlink"/>
          <w:rFonts w:cstheme="minorHAnsi"/>
          <w:b/>
          <w:color w:val="auto"/>
          <w:u w:val="none"/>
        </w:rPr>
        <w:tab/>
        <w:t>Feb 2018 – Mar 2018</w:t>
      </w:r>
    </w:p>
    <w:p w14:paraId="18539264" w14:textId="0E282764" w:rsidR="002B52AD" w:rsidRPr="00ED6CF1" w:rsidRDefault="00C05F65" w:rsidP="00421B2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120" w:line="240" w:lineRule="auto"/>
        <w:ind w:left="284" w:hanging="218"/>
        <w:rPr>
          <w:rFonts w:eastAsiaTheme="minorEastAsia" w:cstheme="minorHAnsi"/>
          <w:lang w:eastAsia="ja-JP"/>
        </w:rPr>
      </w:pPr>
      <w:r w:rsidRPr="00ED6CF1">
        <w:rPr>
          <w:rFonts w:eastAsiaTheme="minorEastAsia" w:cstheme="minorHAnsi"/>
          <w:lang w:eastAsia="ja-JP"/>
        </w:rPr>
        <w:t>W</w:t>
      </w:r>
      <w:r w:rsidR="002B52AD" w:rsidRPr="00ED6CF1">
        <w:rPr>
          <w:rFonts w:eastAsiaTheme="minorEastAsia" w:cstheme="minorHAnsi"/>
          <w:lang w:eastAsia="ja-JP"/>
        </w:rPr>
        <w:t>eb application to search</w:t>
      </w:r>
      <w:r w:rsidR="00C036BD" w:rsidRPr="00ED6CF1">
        <w:rPr>
          <w:rFonts w:eastAsiaTheme="minorEastAsia" w:cstheme="minorHAnsi"/>
          <w:lang w:eastAsia="ja-JP"/>
        </w:rPr>
        <w:t xml:space="preserve"> and </w:t>
      </w:r>
      <w:r w:rsidR="002B52AD" w:rsidRPr="00ED6CF1">
        <w:rPr>
          <w:rFonts w:eastAsiaTheme="minorEastAsia" w:cstheme="minorHAnsi"/>
          <w:lang w:eastAsia="ja-JP"/>
        </w:rPr>
        <w:t>display any actor’s cumulative Rotten Tomatoes scores</w:t>
      </w:r>
      <w:r w:rsidR="002968CB" w:rsidRPr="00ED6CF1">
        <w:rPr>
          <w:rFonts w:eastAsiaTheme="minorEastAsia" w:cstheme="minorHAnsi"/>
          <w:lang w:eastAsia="ja-JP"/>
        </w:rPr>
        <w:t>.</w:t>
      </w:r>
    </w:p>
    <w:p w14:paraId="42DA9990" w14:textId="7E2B74D4" w:rsidR="00195BB4" w:rsidRPr="00ED6CF1" w:rsidRDefault="00C05F65" w:rsidP="0062568C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120" w:line="240" w:lineRule="auto"/>
        <w:ind w:left="284" w:hanging="218"/>
        <w:rPr>
          <w:rFonts w:eastAsiaTheme="minorEastAsia" w:cstheme="minorHAnsi"/>
          <w:lang w:eastAsia="ja-JP"/>
        </w:rPr>
      </w:pPr>
      <w:r w:rsidRPr="00ED6CF1">
        <w:rPr>
          <w:rFonts w:cstheme="minorHAnsi"/>
        </w:rPr>
        <w:t xml:space="preserve">Built Using: </w:t>
      </w:r>
      <w:r w:rsidRPr="00ED6CF1">
        <w:rPr>
          <w:rFonts w:eastAsiaTheme="minorEastAsia" w:cstheme="minorHAnsi"/>
          <w:lang w:eastAsia="ja-JP"/>
        </w:rPr>
        <w:t>NodeJS</w:t>
      </w:r>
      <w:r w:rsidR="000C7725" w:rsidRPr="00ED6CF1">
        <w:rPr>
          <w:rFonts w:eastAsiaTheme="minorEastAsia" w:cstheme="minorHAnsi"/>
          <w:lang w:eastAsia="ja-JP"/>
        </w:rPr>
        <w:t>,</w:t>
      </w:r>
      <w:r w:rsidR="00CD7811">
        <w:rPr>
          <w:rFonts w:eastAsiaTheme="minorEastAsia" w:cstheme="minorHAnsi"/>
          <w:lang w:eastAsia="ja-JP"/>
        </w:rPr>
        <w:t xml:space="preserve"> JavaScript</w:t>
      </w:r>
      <w:r w:rsidR="0031207C">
        <w:rPr>
          <w:rFonts w:eastAsiaTheme="minorEastAsia" w:cstheme="minorHAnsi"/>
          <w:lang w:eastAsia="ja-JP"/>
        </w:rPr>
        <w:t xml:space="preserve"> (</w:t>
      </w:r>
      <w:proofErr w:type="spellStart"/>
      <w:r w:rsidR="0031207C">
        <w:t>CheerioJS</w:t>
      </w:r>
      <w:proofErr w:type="spellEnd"/>
      <w:r w:rsidR="0031207C">
        <w:t xml:space="preserve"> and </w:t>
      </w:r>
      <w:proofErr w:type="spellStart"/>
      <w:r w:rsidR="007725CD">
        <w:t>ChartJS</w:t>
      </w:r>
      <w:proofErr w:type="spellEnd"/>
      <w:r w:rsidR="007725CD">
        <w:t xml:space="preserve"> libraries)</w:t>
      </w:r>
      <w:r w:rsidR="00CD7811">
        <w:rPr>
          <w:rFonts w:eastAsiaTheme="minorEastAsia" w:cstheme="minorHAnsi"/>
          <w:lang w:eastAsia="ja-JP"/>
        </w:rPr>
        <w:t>, HTML, CSS,</w:t>
      </w:r>
      <w:r w:rsidR="00A67323" w:rsidRPr="00ED6CF1">
        <w:rPr>
          <w:rFonts w:eastAsiaTheme="minorEastAsia" w:cstheme="minorHAnsi"/>
          <w:lang w:eastAsia="ja-JP"/>
        </w:rPr>
        <w:t xml:space="preserve"> </w:t>
      </w:r>
      <w:r w:rsidR="000C7725" w:rsidRPr="00ED6CF1">
        <w:rPr>
          <w:rFonts w:eastAsiaTheme="minorEastAsia" w:cstheme="minorHAnsi"/>
          <w:lang w:eastAsia="ja-JP"/>
        </w:rPr>
        <w:t>Bootstrap</w:t>
      </w:r>
      <w:r w:rsidR="002968CB" w:rsidRPr="00ED6CF1">
        <w:rPr>
          <w:rFonts w:eastAsiaTheme="minorEastAsia" w:cstheme="minorHAnsi"/>
          <w:lang w:eastAsia="ja-JP"/>
        </w:rPr>
        <w:t>.</w:t>
      </w:r>
    </w:p>
    <w:p w14:paraId="683FD25F" w14:textId="77777777" w:rsidR="0050066D" w:rsidRPr="0050066D" w:rsidRDefault="0050066D" w:rsidP="00E71A88">
      <w:pPr>
        <w:pBdr>
          <w:bottom w:val="threeDEmboss" w:sz="6" w:space="1" w:color="AEAAAA" w:themeColor="background2" w:themeShade="BF"/>
        </w:pBdr>
        <w:spacing w:after="80" w:line="240" w:lineRule="auto"/>
        <w:rPr>
          <w:rFonts w:cstheme="minorHAnsi"/>
          <w:b/>
          <w:sz w:val="24"/>
          <w:szCs w:val="24"/>
        </w:rPr>
      </w:pPr>
      <w:r w:rsidRPr="0050066D">
        <w:rPr>
          <w:rFonts w:cstheme="minorHAnsi"/>
          <w:b/>
          <w:sz w:val="24"/>
          <w:szCs w:val="24"/>
        </w:rPr>
        <w:t>TECHNICAL SKILLS</w:t>
      </w:r>
    </w:p>
    <w:p w14:paraId="737679D3" w14:textId="77777777" w:rsidR="0050066D" w:rsidRPr="00ED6CF1" w:rsidRDefault="0050066D" w:rsidP="00E15F78">
      <w:pPr>
        <w:spacing w:after="0" w:line="240" w:lineRule="auto"/>
        <w:rPr>
          <w:rFonts w:cstheme="minorHAnsi"/>
        </w:rPr>
      </w:pPr>
      <w:r w:rsidRPr="00ED6CF1">
        <w:rPr>
          <w:rFonts w:cstheme="minorHAnsi"/>
          <w:b/>
        </w:rPr>
        <w:t>Languages:</w:t>
      </w:r>
      <w:r w:rsidRPr="00ED6CF1">
        <w:rPr>
          <w:rFonts w:cstheme="minorHAnsi"/>
        </w:rPr>
        <w:t xml:space="preserve"> Java (fluent), JavaScript (fluent), Python (proficient), TypeScript (familiar)</w:t>
      </w:r>
    </w:p>
    <w:p w14:paraId="6FD8DA58" w14:textId="706F70A0" w:rsidR="0050066D" w:rsidRPr="00ED6CF1" w:rsidRDefault="0050066D" w:rsidP="00E15F57">
      <w:pPr>
        <w:spacing w:after="0" w:line="240" w:lineRule="auto"/>
        <w:rPr>
          <w:rFonts w:cstheme="minorHAnsi"/>
        </w:rPr>
      </w:pPr>
      <w:r w:rsidRPr="00ED6CF1">
        <w:rPr>
          <w:rFonts w:cstheme="minorHAnsi"/>
          <w:b/>
        </w:rPr>
        <w:t>Technologies:</w:t>
      </w:r>
      <w:r w:rsidRPr="00ED6CF1">
        <w:rPr>
          <w:rFonts w:cstheme="minorHAnsi"/>
        </w:rPr>
        <w:t xml:space="preserve"> Node/Express, React, Git, GWT, Selenium, Jenkins, Flask, HTML/CSS</w:t>
      </w:r>
    </w:p>
    <w:sectPr w:rsidR="0050066D" w:rsidRPr="00ED6CF1" w:rsidSect="005A0298">
      <w:headerReference w:type="first" r:id="rId10"/>
      <w:pgSz w:w="12240" w:h="15840"/>
      <w:pgMar w:top="1077" w:right="907" w:bottom="709" w:left="90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B20296" w14:textId="77777777" w:rsidR="003404AF" w:rsidRDefault="003404AF" w:rsidP="00AE1470">
      <w:pPr>
        <w:spacing w:after="0" w:line="240" w:lineRule="auto"/>
      </w:pPr>
      <w:r>
        <w:separator/>
      </w:r>
    </w:p>
  </w:endnote>
  <w:endnote w:type="continuationSeparator" w:id="0">
    <w:p w14:paraId="7C575F0F" w14:textId="77777777" w:rsidR="003404AF" w:rsidRDefault="003404AF" w:rsidP="00AE14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4F2F57" w14:textId="77777777" w:rsidR="003404AF" w:rsidRDefault="003404AF" w:rsidP="00AE1470">
      <w:pPr>
        <w:spacing w:after="0" w:line="240" w:lineRule="auto"/>
      </w:pPr>
      <w:r>
        <w:separator/>
      </w:r>
    </w:p>
  </w:footnote>
  <w:footnote w:type="continuationSeparator" w:id="0">
    <w:p w14:paraId="2A3AC9EE" w14:textId="77777777" w:rsidR="003404AF" w:rsidRDefault="003404AF" w:rsidP="00AE14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72BB5" w14:textId="2304501F" w:rsidR="00AE1470" w:rsidRPr="00452899" w:rsidRDefault="00AE1470" w:rsidP="00AD1A40">
    <w:pPr>
      <w:pStyle w:val="Header"/>
      <w:tabs>
        <w:tab w:val="clear" w:pos="4680"/>
        <w:tab w:val="clear" w:pos="9360"/>
        <w:tab w:val="left" w:pos="720"/>
        <w:tab w:val="left" w:pos="1440"/>
        <w:tab w:val="left" w:pos="2160"/>
        <w:tab w:val="right" w:pos="10426"/>
      </w:tabs>
      <w:rPr>
        <w:rFonts w:ascii="Arial" w:hAnsi="Arial" w:cs="Arial"/>
        <w:sz w:val="20"/>
        <w:szCs w:val="20"/>
      </w:rPr>
    </w:pPr>
    <w:r w:rsidRPr="00452899">
      <w:rPr>
        <w:rFonts w:ascii="Arial" w:hAnsi="Arial" w:cs="Arial"/>
        <w:sz w:val="20"/>
        <w:szCs w:val="20"/>
      </w:rPr>
      <w:t>391 Rabbit Lane</w:t>
    </w:r>
    <w:r w:rsidR="00EF7831" w:rsidRPr="00452899">
      <w:rPr>
        <w:rFonts w:ascii="Arial" w:hAnsi="Arial" w:cs="Arial"/>
        <w:sz w:val="20"/>
        <w:szCs w:val="20"/>
      </w:rPr>
      <w:tab/>
    </w:r>
    <w:r w:rsidR="00AD1A40">
      <w:rPr>
        <w:rFonts w:ascii="Arial" w:hAnsi="Arial" w:cs="Arial"/>
        <w:sz w:val="20"/>
        <w:szCs w:val="20"/>
      </w:rPr>
      <w:tab/>
    </w:r>
    <w:r w:rsidR="00AD1A40" w:rsidRPr="00452899">
      <w:rPr>
        <w:rFonts w:ascii="Arial" w:hAnsi="Arial" w:cs="Arial"/>
        <w:sz w:val="20"/>
        <w:szCs w:val="20"/>
      </w:rPr>
      <w:t>Mobile: 778-990-9030</w:t>
    </w:r>
  </w:p>
  <w:p w14:paraId="190EEC2F" w14:textId="32B0A0D0" w:rsidR="00A17093" w:rsidRPr="00452899" w:rsidRDefault="003477D2" w:rsidP="00AD1A40">
    <w:pPr>
      <w:pStyle w:val="Header"/>
      <w:tabs>
        <w:tab w:val="clear" w:pos="4680"/>
        <w:tab w:val="clear" w:pos="9360"/>
        <w:tab w:val="left" w:pos="720"/>
        <w:tab w:val="left" w:pos="1440"/>
        <w:tab w:val="left" w:pos="2160"/>
        <w:tab w:val="left" w:pos="2880"/>
        <w:tab w:val="left" w:pos="3600"/>
        <w:tab w:val="right" w:pos="10426"/>
      </w:tabs>
      <w:rPr>
        <w:rFonts w:ascii="Arial" w:hAnsi="Arial" w:cs="Arial"/>
        <w:sz w:val="20"/>
        <w:szCs w:val="20"/>
      </w:rPr>
    </w:pPr>
    <w:r w:rsidRPr="00452899">
      <w:rPr>
        <w:rFonts w:ascii="Arial" w:hAnsi="Arial" w:cs="Arial"/>
        <w:sz w:val="20"/>
        <w:szCs w:val="20"/>
      </w:rPr>
      <w:t xml:space="preserve">West Vancouver, </w:t>
    </w:r>
    <w:r w:rsidR="003D7988" w:rsidRPr="00452899">
      <w:rPr>
        <w:rFonts w:ascii="Arial" w:hAnsi="Arial" w:cs="Arial"/>
        <w:sz w:val="20"/>
        <w:szCs w:val="20"/>
      </w:rPr>
      <w:t>BC, Canada, V7S1J1</w:t>
    </w:r>
    <w:r w:rsidR="00A17093" w:rsidRPr="00452899">
      <w:rPr>
        <w:rFonts w:ascii="Arial" w:hAnsi="Arial" w:cs="Arial"/>
        <w:sz w:val="20"/>
        <w:szCs w:val="20"/>
      </w:rPr>
      <w:tab/>
    </w:r>
    <w:r w:rsidR="00AD1A40">
      <w:rPr>
        <w:rFonts w:ascii="Arial" w:hAnsi="Arial" w:cs="Arial"/>
        <w:sz w:val="20"/>
        <w:szCs w:val="20"/>
      </w:rPr>
      <w:tab/>
    </w:r>
    <w:r w:rsidR="00AD1A40" w:rsidRPr="00452899">
      <w:rPr>
        <w:rFonts w:ascii="Arial" w:hAnsi="Arial" w:cs="Arial"/>
        <w:sz w:val="20"/>
        <w:szCs w:val="20"/>
      </w:rPr>
      <w:t xml:space="preserve">E-mail: </w:t>
    </w:r>
    <w:hyperlink r:id="rId1" w:history="1">
      <w:r w:rsidR="00AD1A40" w:rsidRPr="00452899">
        <w:rPr>
          <w:rStyle w:val="Hyperlink"/>
          <w:rFonts w:ascii="Arial" w:hAnsi="Arial" w:cs="Arial"/>
          <w:sz w:val="20"/>
          <w:szCs w:val="20"/>
        </w:rPr>
        <w:t>joshua.deans21@gmail.com</w:t>
      </w:r>
    </w:hyperlink>
  </w:p>
  <w:p w14:paraId="1CA622D7" w14:textId="2838DE1D" w:rsidR="0002413A" w:rsidRPr="00452899" w:rsidRDefault="00F854E6" w:rsidP="00AD1A40">
    <w:pPr>
      <w:pStyle w:val="Header"/>
      <w:tabs>
        <w:tab w:val="clear" w:pos="4680"/>
        <w:tab w:val="clear" w:pos="936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right" w:pos="10426"/>
      </w:tabs>
      <w:rPr>
        <w:rFonts w:ascii="Arial" w:hAnsi="Arial" w:cs="Arial"/>
        <w:sz w:val="20"/>
        <w:szCs w:val="20"/>
      </w:rPr>
    </w:pPr>
    <w:r w:rsidRPr="00C36665">
      <w:rPr>
        <w:rFonts w:ascii="Arial" w:hAnsi="Arial" w:cs="Arial"/>
        <w:sz w:val="20"/>
        <w:szCs w:val="20"/>
      </w:rPr>
      <w:t xml:space="preserve">GitHub: </w:t>
    </w:r>
    <w:hyperlink r:id="rId2" w:history="1">
      <w:r w:rsidR="00E52864" w:rsidRPr="00452899">
        <w:rPr>
          <w:rStyle w:val="Hyperlink"/>
          <w:rFonts w:ascii="Arial" w:hAnsi="Arial" w:cs="Arial"/>
          <w:sz w:val="20"/>
          <w:szCs w:val="20"/>
        </w:rPr>
        <w:t>https://github.com/joshua-deans/</w:t>
      </w:r>
    </w:hyperlink>
    <w:r w:rsidR="00E52864" w:rsidRPr="00452899">
      <w:rPr>
        <w:rFonts w:ascii="Arial" w:hAnsi="Arial" w:cs="Arial"/>
        <w:sz w:val="20"/>
        <w:szCs w:val="20"/>
      </w:rPr>
      <w:tab/>
    </w:r>
    <w:r w:rsidR="00AD1A40">
      <w:rPr>
        <w:rFonts w:ascii="Arial" w:hAnsi="Arial" w:cs="Arial"/>
        <w:sz w:val="20"/>
        <w:szCs w:val="20"/>
      </w:rPr>
      <w:tab/>
    </w:r>
    <w:r w:rsidR="00AD1A40" w:rsidRPr="00452899">
      <w:rPr>
        <w:rFonts w:ascii="Arial" w:hAnsi="Arial" w:cs="Arial"/>
        <w:sz w:val="20"/>
        <w:szCs w:val="20"/>
      </w:rPr>
      <w:t xml:space="preserve">Website: </w:t>
    </w:r>
    <w:hyperlink r:id="rId3" w:history="1">
      <w:r w:rsidR="00AD1A40" w:rsidRPr="00452899">
        <w:rPr>
          <w:rStyle w:val="Hyperlink"/>
          <w:rFonts w:ascii="Arial" w:hAnsi="Arial" w:cs="Arial"/>
          <w:sz w:val="20"/>
          <w:szCs w:val="20"/>
        </w:rPr>
        <w:t>www.joshuadeans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E205A"/>
    <w:multiLevelType w:val="hybridMultilevel"/>
    <w:tmpl w:val="C2E09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043A8C"/>
    <w:multiLevelType w:val="hybridMultilevel"/>
    <w:tmpl w:val="A82894B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236E6E"/>
    <w:multiLevelType w:val="hybridMultilevel"/>
    <w:tmpl w:val="61D6DC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423278"/>
    <w:multiLevelType w:val="hybridMultilevel"/>
    <w:tmpl w:val="B24697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ED22FD"/>
    <w:multiLevelType w:val="hybridMultilevel"/>
    <w:tmpl w:val="D5DCD1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7639C9"/>
    <w:multiLevelType w:val="multilevel"/>
    <w:tmpl w:val="0F48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8B09EB"/>
    <w:multiLevelType w:val="hybridMultilevel"/>
    <w:tmpl w:val="6FCC72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22665"/>
    <w:multiLevelType w:val="hybridMultilevel"/>
    <w:tmpl w:val="642421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25E10"/>
    <w:multiLevelType w:val="hybridMultilevel"/>
    <w:tmpl w:val="CBE2388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12C07FC"/>
    <w:multiLevelType w:val="hybridMultilevel"/>
    <w:tmpl w:val="EBE8C8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712D7D"/>
    <w:multiLevelType w:val="hybridMultilevel"/>
    <w:tmpl w:val="B7FA7F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610780"/>
    <w:multiLevelType w:val="hybridMultilevel"/>
    <w:tmpl w:val="5DBA28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351F0C"/>
    <w:multiLevelType w:val="hybridMultilevel"/>
    <w:tmpl w:val="942245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3"/>
  </w:num>
  <w:num w:numId="5">
    <w:abstractNumId w:val="0"/>
  </w:num>
  <w:num w:numId="6">
    <w:abstractNumId w:val="11"/>
  </w:num>
  <w:num w:numId="7">
    <w:abstractNumId w:val="12"/>
  </w:num>
  <w:num w:numId="8">
    <w:abstractNumId w:val="4"/>
  </w:num>
  <w:num w:numId="9">
    <w:abstractNumId w:val="10"/>
  </w:num>
  <w:num w:numId="10">
    <w:abstractNumId w:val="6"/>
  </w:num>
  <w:num w:numId="11">
    <w:abstractNumId w:val="1"/>
  </w:num>
  <w:num w:numId="12">
    <w:abstractNumId w:val="9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NrewtDQ3MTc3NrZQ0lEKTi0uzszPAykwqgUA73TDTSwAAAA="/>
  </w:docVars>
  <w:rsids>
    <w:rsidRoot w:val="003262D8"/>
    <w:rsid w:val="00007E2D"/>
    <w:rsid w:val="0002275A"/>
    <w:rsid w:val="00022F6A"/>
    <w:rsid w:val="0002413A"/>
    <w:rsid w:val="00036974"/>
    <w:rsid w:val="000404E2"/>
    <w:rsid w:val="000406C2"/>
    <w:rsid w:val="000411E8"/>
    <w:rsid w:val="000509A7"/>
    <w:rsid w:val="000512F6"/>
    <w:rsid w:val="00056D97"/>
    <w:rsid w:val="00063C93"/>
    <w:rsid w:val="000673FE"/>
    <w:rsid w:val="000741E8"/>
    <w:rsid w:val="00074EB7"/>
    <w:rsid w:val="00075ECD"/>
    <w:rsid w:val="00077CE0"/>
    <w:rsid w:val="0008684E"/>
    <w:rsid w:val="00086C40"/>
    <w:rsid w:val="000A095A"/>
    <w:rsid w:val="000A634C"/>
    <w:rsid w:val="000B188B"/>
    <w:rsid w:val="000B3D77"/>
    <w:rsid w:val="000C2694"/>
    <w:rsid w:val="000C7725"/>
    <w:rsid w:val="000D0DA9"/>
    <w:rsid w:val="000D6FA2"/>
    <w:rsid w:val="000D7773"/>
    <w:rsid w:val="000E3260"/>
    <w:rsid w:val="000E5090"/>
    <w:rsid w:val="00100275"/>
    <w:rsid w:val="00102D25"/>
    <w:rsid w:val="00106461"/>
    <w:rsid w:val="00111355"/>
    <w:rsid w:val="00112B55"/>
    <w:rsid w:val="0011565A"/>
    <w:rsid w:val="00122E5C"/>
    <w:rsid w:val="001365A0"/>
    <w:rsid w:val="00143F90"/>
    <w:rsid w:val="00147A62"/>
    <w:rsid w:val="00147C82"/>
    <w:rsid w:val="0015580F"/>
    <w:rsid w:val="00162030"/>
    <w:rsid w:val="00170A77"/>
    <w:rsid w:val="00171DB6"/>
    <w:rsid w:val="001745BE"/>
    <w:rsid w:val="0018690E"/>
    <w:rsid w:val="00190480"/>
    <w:rsid w:val="00195AA8"/>
    <w:rsid w:val="00195BB4"/>
    <w:rsid w:val="001A1919"/>
    <w:rsid w:val="001A749A"/>
    <w:rsid w:val="001B31DE"/>
    <w:rsid w:val="001C183A"/>
    <w:rsid w:val="001C5C81"/>
    <w:rsid w:val="001D1633"/>
    <w:rsid w:val="001E3A6D"/>
    <w:rsid w:val="002033CF"/>
    <w:rsid w:val="002061FB"/>
    <w:rsid w:val="00206944"/>
    <w:rsid w:val="00220387"/>
    <w:rsid w:val="00225E47"/>
    <w:rsid w:val="00242141"/>
    <w:rsid w:val="0025391B"/>
    <w:rsid w:val="0026123C"/>
    <w:rsid w:val="00267749"/>
    <w:rsid w:val="0027774A"/>
    <w:rsid w:val="00280554"/>
    <w:rsid w:val="00280ADF"/>
    <w:rsid w:val="00284349"/>
    <w:rsid w:val="00285EC5"/>
    <w:rsid w:val="002926B3"/>
    <w:rsid w:val="002968CB"/>
    <w:rsid w:val="002971E3"/>
    <w:rsid w:val="00297C98"/>
    <w:rsid w:val="002A256B"/>
    <w:rsid w:val="002A4DD3"/>
    <w:rsid w:val="002A6D0F"/>
    <w:rsid w:val="002B10B3"/>
    <w:rsid w:val="002B52AD"/>
    <w:rsid w:val="002C2B74"/>
    <w:rsid w:val="002C416D"/>
    <w:rsid w:val="002C68AD"/>
    <w:rsid w:val="002C7B71"/>
    <w:rsid w:val="002D109D"/>
    <w:rsid w:val="002D3D55"/>
    <w:rsid w:val="002E1403"/>
    <w:rsid w:val="002E59E3"/>
    <w:rsid w:val="002E5BF6"/>
    <w:rsid w:val="002E6CA7"/>
    <w:rsid w:val="002F6651"/>
    <w:rsid w:val="00303D71"/>
    <w:rsid w:val="00305041"/>
    <w:rsid w:val="0031207C"/>
    <w:rsid w:val="00312FBC"/>
    <w:rsid w:val="00313F0F"/>
    <w:rsid w:val="003175D2"/>
    <w:rsid w:val="003262D8"/>
    <w:rsid w:val="00327A7F"/>
    <w:rsid w:val="00331D55"/>
    <w:rsid w:val="0033383A"/>
    <w:rsid w:val="0033779E"/>
    <w:rsid w:val="003401EE"/>
    <w:rsid w:val="003404AF"/>
    <w:rsid w:val="00343562"/>
    <w:rsid w:val="00343D8D"/>
    <w:rsid w:val="00344D06"/>
    <w:rsid w:val="003477D2"/>
    <w:rsid w:val="003510BF"/>
    <w:rsid w:val="00364463"/>
    <w:rsid w:val="003672C8"/>
    <w:rsid w:val="00373446"/>
    <w:rsid w:val="0037493A"/>
    <w:rsid w:val="003814D1"/>
    <w:rsid w:val="00383D83"/>
    <w:rsid w:val="00390DA4"/>
    <w:rsid w:val="00392A72"/>
    <w:rsid w:val="003964DB"/>
    <w:rsid w:val="003A0B89"/>
    <w:rsid w:val="003A27BF"/>
    <w:rsid w:val="003A5FDC"/>
    <w:rsid w:val="003B080B"/>
    <w:rsid w:val="003B16FF"/>
    <w:rsid w:val="003C0400"/>
    <w:rsid w:val="003C363E"/>
    <w:rsid w:val="003C5C5E"/>
    <w:rsid w:val="003D0AD5"/>
    <w:rsid w:val="003D7988"/>
    <w:rsid w:val="003E0D86"/>
    <w:rsid w:val="003F04B3"/>
    <w:rsid w:val="003F1D8B"/>
    <w:rsid w:val="004116B7"/>
    <w:rsid w:val="00421B28"/>
    <w:rsid w:val="0042269F"/>
    <w:rsid w:val="00422B79"/>
    <w:rsid w:val="00423875"/>
    <w:rsid w:val="00431D29"/>
    <w:rsid w:val="00434A16"/>
    <w:rsid w:val="0044363D"/>
    <w:rsid w:val="00450544"/>
    <w:rsid w:val="00452899"/>
    <w:rsid w:val="004649E1"/>
    <w:rsid w:val="00465A3A"/>
    <w:rsid w:val="004922FB"/>
    <w:rsid w:val="004929FE"/>
    <w:rsid w:val="004B3E51"/>
    <w:rsid w:val="004B3F04"/>
    <w:rsid w:val="004C6FB4"/>
    <w:rsid w:val="004D78EA"/>
    <w:rsid w:val="004E34E5"/>
    <w:rsid w:val="004F0794"/>
    <w:rsid w:val="00500653"/>
    <w:rsid w:val="0050066D"/>
    <w:rsid w:val="00505190"/>
    <w:rsid w:val="005120B1"/>
    <w:rsid w:val="00513F4A"/>
    <w:rsid w:val="005326AF"/>
    <w:rsid w:val="00536F49"/>
    <w:rsid w:val="00537753"/>
    <w:rsid w:val="0054278B"/>
    <w:rsid w:val="00542CB2"/>
    <w:rsid w:val="00543672"/>
    <w:rsid w:val="00554745"/>
    <w:rsid w:val="00563A86"/>
    <w:rsid w:val="0056534F"/>
    <w:rsid w:val="00567991"/>
    <w:rsid w:val="005760F1"/>
    <w:rsid w:val="00581120"/>
    <w:rsid w:val="00584B98"/>
    <w:rsid w:val="005921E5"/>
    <w:rsid w:val="0059758D"/>
    <w:rsid w:val="005A0298"/>
    <w:rsid w:val="005A29EE"/>
    <w:rsid w:val="005A3DA8"/>
    <w:rsid w:val="005A41EA"/>
    <w:rsid w:val="005A6CAE"/>
    <w:rsid w:val="005D0346"/>
    <w:rsid w:val="005D4A2E"/>
    <w:rsid w:val="005D765E"/>
    <w:rsid w:val="005E1E21"/>
    <w:rsid w:val="005E32FB"/>
    <w:rsid w:val="005E538C"/>
    <w:rsid w:val="005F37A6"/>
    <w:rsid w:val="006067E6"/>
    <w:rsid w:val="006121D0"/>
    <w:rsid w:val="00620581"/>
    <w:rsid w:val="0062510C"/>
    <w:rsid w:val="0062568C"/>
    <w:rsid w:val="00626C12"/>
    <w:rsid w:val="00631B52"/>
    <w:rsid w:val="00647241"/>
    <w:rsid w:val="0065402A"/>
    <w:rsid w:val="006643EE"/>
    <w:rsid w:val="00665D0C"/>
    <w:rsid w:val="00686A12"/>
    <w:rsid w:val="00686A27"/>
    <w:rsid w:val="00690105"/>
    <w:rsid w:val="006A4B0D"/>
    <w:rsid w:val="006A5154"/>
    <w:rsid w:val="006A5F41"/>
    <w:rsid w:val="006B3497"/>
    <w:rsid w:val="006B5974"/>
    <w:rsid w:val="006C351A"/>
    <w:rsid w:val="006C3BB4"/>
    <w:rsid w:val="006D0328"/>
    <w:rsid w:val="006D6C4D"/>
    <w:rsid w:val="006E32C0"/>
    <w:rsid w:val="006F0F6F"/>
    <w:rsid w:val="007040E1"/>
    <w:rsid w:val="0071209B"/>
    <w:rsid w:val="007166A4"/>
    <w:rsid w:val="007208E5"/>
    <w:rsid w:val="00721B16"/>
    <w:rsid w:val="00731C64"/>
    <w:rsid w:val="00742009"/>
    <w:rsid w:val="00744F79"/>
    <w:rsid w:val="0074542A"/>
    <w:rsid w:val="00745722"/>
    <w:rsid w:val="00747C8C"/>
    <w:rsid w:val="007641B8"/>
    <w:rsid w:val="007725CD"/>
    <w:rsid w:val="00775042"/>
    <w:rsid w:val="00775DDD"/>
    <w:rsid w:val="00780829"/>
    <w:rsid w:val="00781ADA"/>
    <w:rsid w:val="00782F28"/>
    <w:rsid w:val="007A034A"/>
    <w:rsid w:val="007A5AD6"/>
    <w:rsid w:val="007A7BB3"/>
    <w:rsid w:val="007C4D26"/>
    <w:rsid w:val="007D15EF"/>
    <w:rsid w:val="007D4923"/>
    <w:rsid w:val="007E34E7"/>
    <w:rsid w:val="007F6534"/>
    <w:rsid w:val="008014E3"/>
    <w:rsid w:val="00802959"/>
    <w:rsid w:val="00810AE1"/>
    <w:rsid w:val="0081222D"/>
    <w:rsid w:val="008236A8"/>
    <w:rsid w:val="0083607C"/>
    <w:rsid w:val="00847382"/>
    <w:rsid w:val="0085439A"/>
    <w:rsid w:val="00861D03"/>
    <w:rsid w:val="00862FEC"/>
    <w:rsid w:val="008774F8"/>
    <w:rsid w:val="00877625"/>
    <w:rsid w:val="00890F8B"/>
    <w:rsid w:val="008C02FA"/>
    <w:rsid w:val="00902463"/>
    <w:rsid w:val="0090671F"/>
    <w:rsid w:val="00906BC0"/>
    <w:rsid w:val="009107C5"/>
    <w:rsid w:val="00911BAB"/>
    <w:rsid w:val="00923F84"/>
    <w:rsid w:val="00931EEA"/>
    <w:rsid w:val="009330AF"/>
    <w:rsid w:val="00945753"/>
    <w:rsid w:val="0094675C"/>
    <w:rsid w:val="00953C1E"/>
    <w:rsid w:val="0096112B"/>
    <w:rsid w:val="00965EF6"/>
    <w:rsid w:val="00967912"/>
    <w:rsid w:val="00970C75"/>
    <w:rsid w:val="00984918"/>
    <w:rsid w:val="009A4142"/>
    <w:rsid w:val="009E4389"/>
    <w:rsid w:val="009E4A6F"/>
    <w:rsid w:val="009E6ED5"/>
    <w:rsid w:val="009E6F22"/>
    <w:rsid w:val="009F0582"/>
    <w:rsid w:val="009F2C91"/>
    <w:rsid w:val="009F7B04"/>
    <w:rsid w:val="00A03C9C"/>
    <w:rsid w:val="00A10AC9"/>
    <w:rsid w:val="00A115B8"/>
    <w:rsid w:val="00A1287E"/>
    <w:rsid w:val="00A13864"/>
    <w:rsid w:val="00A139ED"/>
    <w:rsid w:val="00A17093"/>
    <w:rsid w:val="00A22177"/>
    <w:rsid w:val="00A23F21"/>
    <w:rsid w:val="00A31EBF"/>
    <w:rsid w:val="00A47644"/>
    <w:rsid w:val="00A51F96"/>
    <w:rsid w:val="00A605DB"/>
    <w:rsid w:val="00A61982"/>
    <w:rsid w:val="00A67323"/>
    <w:rsid w:val="00A718AC"/>
    <w:rsid w:val="00A72927"/>
    <w:rsid w:val="00A7549C"/>
    <w:rsid w:val="00A75898"/>
    <w:rsid w:val="00A85A9F"/>
    <w:rsid w:val="00A86E74"/>
    <w:rsid w:val="00A945B8"/>
    <w:rsid w:val="00AA5FFF"/>
    <w:rsid w:val="00AB7109"/>
    <w:rsid w:val="00AC4B5E"/>
    <w:rsid w:val="00AD1A40"/>
    <w:rsid w:val="00AD3743"/>
    <w:rsid w:val="00AE1470"/>
    <w:rsid w:val="00AE16E2"/>
    <w:rsid w:val="00AF442F"/>
    <w:rsid w:val="00B028C9"/>
    <w:rsid w:val="00B048F6"/>
    <w:rsid w:val="00B0680B"/>
    <w:rsid w:val="00B42FDB"/>
    <w:rsid w:val="00B46B5A"/>
    <w:rsid w:val="00B52B08"/>
    <w:rsid w:val="00B736BD"/>
    <w:rsid w:val="00B8168F"/>
    <w:rsid w:val="00B82C82"/>
    <w:rsid w:val="00B86C4C"/>
    <w:rsid w:val="00B92385"/>
    <w:rsid w:val="00BB19C1"/>
    <w:rsid w:val="00BB1A3E"/>
    <w:rsid w:val="00BB53E5"/>
    <w:rsid w:val="00BB6CE6"/>
    <w:rsid w:val="00BD3054"/>
    <w:rsid w:val="00BD404B"/>
    <w:rsid w:val="00BD4CCF"/>
    <w:rsid w:val="00C036BD"/>
    <w:rsid w:val="00C05F65"/>
    <w:rsid w:val="00C10E18"/>
    <w:rsid w:val="00C14219"/>
    <w:rsid w:val="00C148D5"/>
    <w:rsid w:val="00C230E0"/>
    <w:rsid w:val="00C23C09"/>
    <w:rsid w:val="00C30C6A"/>
    <w:rsid w:val="00C36665"/>
    <w:rsid w:val="00C37A0C"/>
    <w:rsid w:val="00C41C53"/>
    <w:rsid w:val="00C53C65"/>
    <w:rsid w:val="00C60E1D"/>
    <w:rsid w:val="00C64D02"/>
    <w:rsid w:val="00C65ADD"/>
    <w:rsid w:val="00C70B90"/>
    <w:rsid w:val="00CA2712"/>
    <w:rsid w:val="00CA5DBF"/>
    <w:rsid w:val="00CA72DF"/>
    <w:rsid w:val="00CB785C"/>
    <w:rsid w:val="00CC32D5"/>
    <w:rsid w:val="00CC37DB"/>
    <w:rsid w:val="00CC5519"/>
    <w:rsid w:val="00CC6062"/>
    <w:rsid w:val="00CC7CE8"/>
    <w:rsid w:val="00CD7811"/>
    <w:rsid w:val="00CE4393"/>
    <w:rsid w:val="00CF7CDE"/>
    <w:rsid w:val="00D01FFE"/>
    <w:rsid w:val="00D106DA"/>
    <w:rsid w:val="00D141ED"/>
    <w:rsid w:val="00D16D51"/>
    <w:rsid w:val="00D1736A"/>
    <w:rsid w:val="00D31EC2"/>
    <w:rsid w:val="00D54348"/>
    <w:rsid w:val="00D54AF7"/>
    <w:rsid w:val="00D75425"/>
    <w:rsid w:val="00D82175"/>
    <w:rsid w:val="00D84F3F"/>
    <w:rsid w:val="00D84F94"/>
    <w:rsid w:val="00D875CE"/>
    <w:rsid w:val="00D916E9"/>
    <w:rsid w:val="00D91FD2"/>
    <w:rsid w:val="00D95677"/>
    <w:rsid w:val="00DA1157"/>
    <w:rsid w:val="00DA39FD"/>
    <w:rsid w:val="00DA4106"/>
    <w:rsid w:val="00DA7A0C"/>
    <w:rsid w:val="00DA7F0A"/>
    <w:rsid w:val="00DB30B9"/>
    <w:rsid w:val="00DB6964"/>
    <w:rsid w:val="00DC1622"/>
    <w:rsid w:val="00DC437B"/>
    <w:rsid w:val="00DD5100"/>
    <w:rsid w:val="00DE0303"/>
    <w:rsid w:val="00DE129C"/>
    <w:rsid w:val="00DE5535"/>
    <w:rsid w:val="00DF3900"/>
    <w:rsid w:val="00DF63AA"/>
    <w:rsid w:val="00E041EE"/>
    <w:rsid w:val="00E04C34"/>
    <w:rsid w:val="00E0539C"/>
    <w:rsid w:val="00E11DBC"/>
    <w:rsid w:val="00E1240F"/>
    <w:rsid w:val="00E15F57"/>
    <w:rsid w:val="00E15F78"/>
    <w:rsid w:val="00E20916"/>
    <w:rsid w:val="00E24EA4"/>
    <w:rsid w:val="00E27FFC"/>
    <w:rsid w:val="00E3057B"/>
    <w:rsid w:val="00E42A78"/>
    <w:rsid w:val="00E4684C"/>
    <w:rsid w:val="00E52864"/>
    <w:rsid w:val="00E60962"/>
    <w:rsid w:val="00E62C53"/>
    <w:rsid w:val="00E67830"/>
    <w:rsid w:val="00E71A88"/>
    <w:rsid w:val="00E76AE9"/>
    <w:rsid w:val="00E77B25"/>
    <w:rsid w:val="00E9279A"/>
    <w:rsid w:val="00E9494C"/>
    <w:rsid w:val="00E96A90"/>
    <w:rsid w:val="00EA2740"/>
    <w:rsid w:val="00EC2780"/>
    <w:rsid w:val="00ED5C59"/>
    <w:rsid w:val="00ED6CF1"/>
    <w:rsid w:val="00ED6E5E"/>
    <w:rsid w:val="00EE57D2"/>
    <w:rsid w:val="00EE6338"/>
    <w:rsid w:val="00EE72A5"/>
    <w:rsid w:val="00EE7F23"/>
    <w:rsid w:val="00EF70B7"/>
    <w:rsid w:val="00EF7831"/>
    <w:rsid w:val="00F05B38"/>
    <w:rsid w:val="00F16CB4"/>
    <w:rsid w:val="00F2100A"/>
    <w:rsid w:val="00F21253"/>
    <w:rsid w:val="00F23122"/>
    <w:rsid w:val="00F3081A"/>
    <w:rsid w:val="00F36C7D"/>
    <w:rsid w:val="00F460AB"/>
    <w:rsid w:val="00F46C7D"/>
    <w:rsid w:val="00F52A23"/>
    <w:rsid w:val="00F549CF"/>
    <w:rsid w:val="00F56C2D"/>
    <w:rsid w:val="00F6442E"/>
    <w:rsid w:val="00F64640"/>
    <w:rsid w:val="00F854E6"/>
    <w:rsid w:val="00F91A97"/>
    <w:rsid w:val="00F95ABE"/>
    <w:rsid w:val="00FA747D"/>
    <w:rsid w:val="00FB0A92"/>
    <w:rsid w:val="00FD63FC"/>
    <w:rsid w:val="00FD6F0A"/>
    <w:rsid w:val="00FE136F"/>
    <w:rsid w:val="00FE21D6"/>
    <w:rsid w:val="00FF0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57E03F"/>
  <w15:chartTrackingRefBased/>
  <w15:docId w15:val="{0705953D-73C8-4982-B3BE-CE9E3604C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14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470"/>
  </w:style>
  <w:style w:type="paragraph" w:styleId="Footer">
    <w:name w:val="footer"/>
    <w:basedOn w:val="Normal"/>
    <w:link w:val="FooterChar"/>
    <w:uiPriority w:val="99"/>
    <w:unhideWhenUsed/>
    <w:rsid w:val="00AE14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470"/>
  </w:style>
  <w:style w:type="character" w:styleId="Hyperlink">
    <w:name w:val="Hyperlink"/>
    <w:basedOn w:val="DefaultParagraphFont"/>
    <w:uiPriority w:val="99"/>
    <w:unhideWhenUsed/>
    <w:rsid w:val="00F854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709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F37A6"/>
    <w:pPr>
      <w:ind w:left="720"/>
      <w:contextualSpacing/>
    </w:pPr>
  </w:style>
  <w:style w:type="character" w:customStyle="1" w:styleId="pseditboxlabel">
    <w:name w:val="pseditboxlabel"/>
    <w:basedOn w:val="DefaultParagraphFont"/>
    <w:rsid w:val="003F1D8B"/>
  </w:style>
  <w:style w:type="table" w:styleId="TableGrid">
    <w:name w:val="Table Grid"/>
    <w:basedOn w:val="TableNormal"/>
    <w:uiPriority w:val="39"/>
    <w:rsid w:val="00D91F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1B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7808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7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math-blocke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bit.ly/actor_grapher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joshuadeans.com" TargetMode="External"/><Relationship Id="rId2" Type="http://schemas.openxmlformats.org/officeDocument/2006/relationships/hyperlink" Target="https://github.com/joshua-deans/" TargetMode="External"/><Relationship Id="rId1" Type="http://schemas.openxmlformats.org/officeDocument/2006/relationships/hyperlink" Target="mailto:joshua.deans2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55C241-FFD2-4460-A3D4-89580EE585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6</TotalTime>
  <Pages>1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Deans</dc:creator>
  <cp:keywords/>
  <dc:description/>
  <cp:lastModifiedBy>Joshua Deans</cp:lastModifiedBy>
  <cp:revision>417</cp:revision>
  <cp:lastPrinted>2019-09-02T22:05:00Z</cp:lastPrinted>
  <dcterms:created xsi:type="dcterms:W3CDTF">2019-08-18T20:33:00Z</dcterms:created>
  <dcterms:modified xsi:type="dcterms:W3CDTF">2019-09-02T23:11:00Z</dcterms:modified>
</cp:coreProperties>
</file>